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3468A" w14:textId="184FFD51" w:rsidR="005371DB" w:rsidRPr="00C60956" w:rsidRDefault="003A359B" w:rsidP="005407F0">
      <w:pPr>
        <w:spacing w:after="0" w:line="240" w:lineRule="auto"/>
        <w:ind w:firstLine="720"/>
        <w:jc w:val="center"/>
        <w:rPr>
          <w:rFonts w:ascii="Arial" w:hAnsi="Arial" w:cs="Arial"/>
          <w:b/>
          <w:sz w:val="28"/>
          <w:u w:val="single"/>
        </w:rPr>
      </w:pPr>
      <w:r w:rsidRPr="00C60956">
        <w:rPr>
          <w:rFonts w:ascii="Arial" w:hAnsi="Arial" w:cs="Arial"/>
          <w:b/>
          <w:sz w:val="28"/>
          <w:u w:val="single"/>
        </w:rPr>
        <w:t xml:space="preserve">Application </w:t>
      </w:r>
      <w:r w:rsidR="009E6597" w:rsidRPr="00C60956">
        <w:rPr>
          <w:rFonts w:ascii="Arial" w:hAnsi="Arial" w:cs="Arial"/>
          <w:b/>
          <w:sz w:val="28"/>
          <w:u w:val="single"/>
        </w:rPr>
        <w:t>for</w:t>
      </w:r>
      <w:r w:rsidRPr="00C60956">
        <w:rPr>
          <w:rFonts w:ascii="Arial" w:hAnsi="Arial" w:cs="Arial"/>
          <w:b/>
          <w:sz w:val="28"/>
          <w:u w:val="single"/>
        </w:rPr>
        <w:t xml:space="preserve"> the Best Ph.D. Thesis Award</w:t>
      </w:r>
      <w:r w:rsidR="001C3632">
        <w:rPr>
          <w:rFonts w:ascii="Arial" w:hAnsi="Arial" w:cs="Arial"/>
          <w:b/>
          <w:sz w:val="28"/>
          <w:u w:val="single"/>
        </w:rPr>
        <w:t xml:space="preserve"> 202</w:t>
      </w:r>
      <w:r w:rsidR="00296537">
        <w:rPr>
          <w:rFonts w:ascii="Arial" w:hAnsi="Arial" w:cs="Arial"/>
          <w:b/>
          <w:sz w:val="28"/>
          <w:u w:val="single"/>
        </w:rPr>
        <w:t>4</w:t>
      </w:r>
    </w:p>
    <w:p w14:paraId="4912318C" w14:textId="254B0365" w:rsidR="003B63CC" w:rsidRPr="00C60956" w:rsidRDefault="0055145E" w:rsidP="00485D82">
      <w:pPr>
        <w:spacing w:after="0" w:line="240" w:lineRule="auto"/>
        <w:ind w:firstLine="720"/>
        <w:jc w:val="center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(To be filled by the candidate)</w:t>
      </w:r>
    </w:p>
    <w:p w14:paraId="563CFA45" w14:textId="237FEF41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7E0A486E" w14:textId="77777777" w:rsidR="00463C43" w:rsidRPr="00C60956" w:rsidRDefault="00463C43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970"/>
        <w:gridCol w:w="3240"/>
        <w:gridCol w:w="1530"/>
        <w:gridCol w:w="2610"/>
      </w:tblGrid>
      <w:tr w:rsidR="000B1AC7" w:rsidRPr="00C60956" w14:paraId="33DCD520" w14:textId="77777777" w:rsidTr="00496386">
        <w:trPr>
          <w:trHeight w:val="562"/>
        </w:trPr>
        <w:tc>
          <w:tcPr>
            <w:tcW w:w="2970" w:type="dxa"/>
            <w:vAlign w:val="center"/>
          </w:tcPr>
          <w:p w14:paraId="440462D8" w14:textId="7E181BA7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cademic year of the award</w:t>
            </w:r>
          </w:p>
          <w:p w14:paraId="4749EFC5" w14:textId="77777777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70" w:type="dxa"/>
            <w:gridSpan w:val="2"/>
            <w:vAlign w:val="center"/>
          </w:tcPr>
          <w:p w14:paraId="25A1545B" w14:textId="3C2D1FBD" w:rsidR="000B1AC7" w:rsidRPr="00C60956" w:rsidRDefault="004B686D" w:rsidP="00955B88">
            <w:pPr>
              <w:jc w:val="both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02</w:t>
            </w:r>
            <w:r w:rsidR="00296537">
              <w:rPr>
                <w:rFonts w:ascii="Arial" w:hAnsi="Arial" w:cs="Arial"/>
                <w:sz w:val="24"/>
              </w:rPr>
              <w:t>3</w:t>
            </w:r>
            <w:r>
              <w:rPr>
                <w:rFonts w:ascii="Arial" w:hAnsi="Arial" w:cs="Arial"/>
                <w:sz w:val="24"/>
              </w:rPr>
              <w:t>-2</w:t>
            </w:r>
            <w:r w:rsidR="00296537">
              <w:rPr>
                <w:rFonts w:ascii="Arial" w:hAnsi="Arial" w:cs="Arial"/>
                <w:sz w:val="24"/>
              </w:rPr>
              <w:t>4</w:t>
            </w:r>
            <w:bookmarkStart w:id="0" w:name="_GoBack"/>
            <w:bookmarkEnd w:id="0"/>
          </w:p>
        </w:tc>
        <w:tc>
          <w:tcPr>
            <w:tcW w:w="2610" w:type="dxa"/>
            <w:vMerge w:val="restart"/>
            <w:vAlign w:val="center"/>
          </w:tcPr>
          <w:p w14:paraId="07FC9ADC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00CDB00F" w14:textId="77777777" w:rsidR="000B1AC7" w:rsidRPr="00C60956" w:rsidRDefault="000B1AC7" w:rsidP="00B47D81">
            <w:pPr>
              <w:jc w:val="center"/>
              <w:rPr>
                <w:rFonts w:ascii="Arial" w:hAnsi="Arial" w:cs="Arial"/>
                <w:sz w:val="24"/>
              </w:rPr>
            </w:pPr>
            <w:r w:rsidRPr="00C60956">
              <w:rPr>
                <w:rFonts w:ascii="Arial" w:hAnsi="Arial" w:cs="Arial"/>
                <w:sz w:val="24"/>
              </w:rPr>
              <w:t>Passport size</w:t>
            </w:r>
          </w:p>
          <w:p w14:paraId="6DE7E386" w14:textId="77777777" w:rsidR="000B1AC7" w:rsidRPr="00C60956" w:rsidRDefault="000B1AC7" w:rsidP="00B47D81">
            <w:pPr>
              <w:jc w:val="center"/>
              <w:rPr>
                <w:rFonts w:ascii="Arial" w:hAnsi="Arial" w:cs="Arial"/>
                <w:sz w:val="24"/>
              </w:rPr>
            </w:pPr>
          </w:p>
          <w:p w14:paraId="392DFA01" w14:textId="1ED741C3" w:rsidR="000B1AC7" w:rsidRPr="00C60956" w:rsidRDefault="000B1AC7" w:rsidP="00B47D81">
            <w:pPr>
              <w:jc w:val="center"/>
              <w:rPr>
                <w:rFonts w:ascii="Arial" w:hAnsi="Arial" w:cs="Arial"/>
                <w:sz w:val="24"/>
              </w:rPr>
            </w:pPr>
            <w:r w:rsidRPr="00C60956">
              <w:rPr>
                <w:rFonts w:ascii="Arial" w:hAnsi="Arial" w:cs="Arial"/>
                <w:sz w:val="24"/>
              </w:rPr>
              <w:t>Photo of the applicant</w:t>
            </w:r>
          </w:p>
        </w:tc>
      </w:tr>
      <w:tr w:rsidR="000B1AC7" w:rsidRPr="00C60956" w14:paraId="5F7756BA" w14:textId="77777777" w:rsidTr="00CC4BA6">
        <w:tc>
          <w:tcPr>
            <w:tcW w:w="2970" w:type="dxa"/>
            <w:vAlign w:val="center"/>
          </w:tcPr>
          <w:p w14:paraId="22334CAE" w14:textId="4A1BD005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me of the applicant</w:t>
            </w:r>
          </w:p>
          <w:p w14:paraId="1A66DA9B" w14:textId="316C48D8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70" w:type="dxa"/>
            <w:gridSpan w:val="2"/>
            <w:vAlign w:val="center"/>
          </w:tcPr>
          <w:p w14:paraId="1FE1E81C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10" w:type="dxa"/>
            <w:vMerge/>
            <w:vAlign w:val="center"/>
          </w:tcPr>
          <w:p w14:paraId="38924BEB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0B1AC7" w:rsidRPr="00C60956" w14:paraId="35558307" w14:textId="77777777" w:rsidTr="00065AD8">
        <w:tc>
          <w:tcPr>
            <w:tcW w:w="2970" w:type="dxa"/>
            <w:vAlign w:val="center"/>
          </w:tcPr>
          <w:p w14:paraId="28261E8D" w14:textId="77777777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Roll No.</w:t>
            </w:r>
          </w:p>
          <w:p w14:paraId="00470E0B" w14:textId="25116A42" w:rsidR="000B1AC7" w:rsidRPr="00C60956" w:rsidRDefault="000B1AC7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770" w:type="dxa"/>
            <w:gridSpan w:val="2"/>
            <w:vAlign w:val="center"/>
          </w:tcPr>
          <w:p w14:paraId="2D9D3E4C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10" w:type="dxa"/>
            <w:vMerge/>
            <w:vAlign w:val="center"/>
          </w:tcPr>
          <w:p w14:paraId="046BC447" w14:textId="77777777" w:rsidR="000B1AC7" w:rsidRPr="00C60956" w:rsidRDefault="000B1AC7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D52F43" w:rsidRPr="00C60956" w14:paraId="21C9D02D" w14:textId="77777777" w:rsidTr="00C626B7">
        <w:tc>
          <w:tcPr>
            <w:tcW w:w="2970" w:type="dxa"/>
            <w:vAlign w:val="center"/>
          </w:tcPr>
          <w:p w14:paraId="1EDC7CBF" w14:textId="6B711E91" w:rsidR="00D52F43" w:rsidRPr="00C60956" w:rsidRDefault="00D52F43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Title of the PhD thesis</w:t>
            </w:r>
          </w:p>
          <w:p w14:paraId="2C9075F7" w14:textId="11C3C801" w:rsidR="00D52F43" w:rsidRPr="00C60956" w:rsidRDefault="00D52F43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7380" w:type="dxa"/>
            <w:gridSpan w:val="3"/>
            <w:vAlign w:val="center"/>
          </w:tcPr>
          <w:p w14:paraId="40373A71" w14:textId="77777777" w:rsidR="00D52F43" w:rsidRPr="00C60956" w:rsidRDefault="00D52F43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8F7706" w:rsidRPr="00C60956" w14:paraId="1BD3AA77" w14:textId="77777777" w:rsidTr="001F0695">
        <w:tc>
          <w:tcPr>
            <w:tcW w:w="2970" w:type="dxa"/>
            <w:vAlign w:val="center"/>
          </w:tcPr>
          <w:p w14:paraId="564420FE" w14:textId="156C423C" w:rsidR="008F7706" w:rsidRPr="00C60956" w:rsidRDefault="00EF0A5C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*</w:t>
            </w:r>
            <w:r w:rsidR="004B2A8C">
              <w:rPr>
                <w:rFonts w:ascii="Arial" w:hAnsi="Arial" w:cs="Arial"/>
                <w:b/>
                <w:sz w:val="24"/>
              </w:rPr>
              <w:t xml:space="preserve">Contact </w:t>
            </w:r>
            <w:r w:rsidR="00195D75" w:rsidRPr="00C60956">
              <w:rPr>
                <w:rFonts w:ascii="Arial" w:hAnsi="Arial" w:cs="Arial"/>
                <w:b/>
                <w:sz w:val="24"/>
              </w:rPr>
              <w:t>Email id</w:t>
            </w:r>
          </w:p>
        </w:tc>
        <w:tc>
          <w:tcPr>
            <w:tcW w:w="3240" w:type="dxa"/>
            <w:vAlign w:val="center"/>
          </w:tcPr>
          <w:p w14:paraId="0EB29787" w14:textId="77777777" w:rsidR="008F7706" w:rsidRPr="00C60956" w:rsidRDefault="008F7706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30" w:type="dxa"/>
            <w:vAlign w:val="center"/>
          </w:tcPr>
          <w:p w14:paraId="746BD50E" w14:textId="20E8C094" w:rsidR="008F7706" w:rsidRPr="00C60956" w:rsidRDefault="00EF0A5C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*</w:t>
            </w:r>
            <w:r w:rsidR="002F16E4" w:rsidRPr="00C60956">
              <w:rPr>
                <w:rFonts w:ascii="Arial" w:hAnsi="Arial" w:cs="Arial"/>
                <w:b/>
                <w:sz w:val="24"/>
              </w:rPr>
              <w:t>Mobile No.</w:t>
            </w:r>
          </w:p>
        </w:tc>
        <w:tc>
          <w:tcPr>
            <w:tcW w:w="2610" w:type="dxa"/>
            <w:vAlign w:val="center"/>
          </w:tcPr>
          <w:p w14:paraId="67D97112" w14:textId="77777777" w:rsidR="008F7706" w:rsidRPr="00C60956" w:rsidRDefault="008F7706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2678B593" w14:textId="1D642DB3" w:rsidR="003B63CC" w:rsidRPr="00B063A1" w:rsidRDefault="00B063A1" w:rsidP="000B5791">
      <w:pPr>
        <w:spacing w:after="0" w:line="240" w:lineRule="auto"/>
        <w:ind w:firstLine="720"/>
        <w:jc w:val="both"/>
        <w:rPr>
          <w:rFonts w:ascii="Arial" w:hAnsi="Arial" w:cs="Arial"/>
          <w:sz w:val="18"/>
          <w:szCs w:val="18"/>
        </w:rPr>
      </w:pPr>
      <w:r w:rsidRPr="00B063A1">
        <w:rPr>
          <w:rFonts w:ascii="Arial" w:hAnsi="Arial" w:cs="Arial"/>
          <w:sz w:val="18"/>
          <w:szCs w:val="18"/>
        </w:rPr>
        <w:t>*All communications will be held through this email id</w:t>
      </w:r>
      <w:r w:rsidR="00E8159F">
        <w:rPr>
          <w:rFonts w:ascii="Arial" w:hAnsi="Arial" w:cs="Arial"/>
          <w:sz w:val="18"/>
          <w:szCs w:val="18"/>
        </w:rPr>
        <w:t xml:space="preserve"> and Mobile </w:t>
      </w:r>
    </w:p>
    <w:p w14:paraId="7854017C" w14:textId="77777777" w:rsidR="00B063A1" w:rsidRPr="00C60956" w:rsidRDefault="00B063A1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169"/>
        <w:gridCol w:w="2884"/>
        <w:gridCol w:w="2687"/>
        <w:gridCol w:w="2610"/>
      </w:tblGrid>
      <w:tr w:rsidR="00073EB1" w:rsidRPr="00C60956" w14:paraId="0EA2118E" w14:textId="77777777" w:rsidTr="00885781">
        <w:tc>
          <w:tcPr>
            <w:tcW w:w="2169" w:type="dxa"/>
            <w:vAlign w:val="center"/>
          </w:tcPr>
          <w:p w14:paraId="284B4D3F" w14:textId="70F41832" w:rsidR="00073EB1" w:rsidRPr="00C60956" w:rsidRDefault="00F36E3C" w:rsidP="00800AA5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Month and </w:t>
            </w:r>
            <w:r w:rsidR="0090689F" w:rsidRPr="00C60956">
              <w:rPr>
                <w:rFonts w:ascii="Arial" w:hAnsi="Arial" w:cs="Arial"/>
                <w:b/>
                <w:sz w:val="24"/>
              </w:rPr>
              <w:t>y</w:t>
            </w:r>
            <w:r w:rsidRPr="00C60956">
              <w:rPr>
                <w:rFonts w:ascii="Arial" w:hAnsi="Arial" w:cs="Arial"/>
                <w:b/>
                <w:sz w:val="24"/>
              </w:rPr>
              <w:t>ear</w:t>
            </w:r>
            <w:r w:rsidR="00242BA4" w:rsidRPr="00C60956">
              <w:rPr>
                <w:rFonts w:ascii="Arial" w:hAnsi="Arial" w:cs="Arial"/>
                <w:b/>
                <w:sz w:val="24"/>
              </w:rPr>
              <w:t xml:space="preserve"> of joining the program</w:t>
            </w:r>
          </w:p>
        </w:tc>
        <w:tc>
          <w:tcPr>
            <w:tcW w:w="2884" w:type="dxa"/>
            <w:vAlign w:val="center"/>
          </w:tcPr>
          <w:p w14:paraId="6BDF2D52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6BDA8EE9" w14:textId="4BA59D4B" w:rsidR="00073EB1" w:rsidRPr="00C60956" w:rsidRDefault="00242BA4" w:rsidP="00EC4218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Date of Ph.D. viva voce examination</w:t>
            </w:r>
          </w:p>
        </w:tc>
        <w:tc>
          <w:tcPr>
            <w:tcW w:w="2610" w:type="dxa"/>
            <w:vAlign w:val="center"/>
          </w:tcPr>
          <w:p w14:paraId="1115B482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0CADDA46" w14:textId="77777777" w:rsidR="00511D02" w:rsidRPr="00C60956" w:rsidRDefault="00511D02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3AA95EAE" w14:textId="13610948" w:rsidR="00D1105B" w:rsidRPr="00C60956" w:rsidRDefault="00D1105B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073EB1" w:rsidRPr="00C60956" w14:paraId="758453CC" w14:textId="77777777" w:rsidTr="00885781">
        <w:tc>
          <w:tcPr>
            <w:tcW w:w="2169" w:type="dxa"/>
            <w:vAlign w:val="center"/>
          </w:tcPr>
          <w:p w14:paraId="7A882DFA" w14:textId="07919AA2" w:rsidR="00073EB1" w:rsidRPr="00C60956" w:rsidRDefault="0063630E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me of the supervisor(s)</w:t>
            </w:r>
          </w:p>
        </w:tc>
        <w:tc>
          <w:tcPr>
            <w:tcW w:w="2884" w:type="dxa"/>
            <w:vAlign w:val="center"/>
          </w:tcPr>
          <w:p w14:paraId="5558D544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4D00E928" w14:textId="49655859" w:rsidR="00073EB1" w:rsidRPr="00C60956" w:rsidRDefault="000D337E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rea of specialization</w:t>
            </w:r>
          </w:p>
          <w:p w14:paraId="38D8D37E" w14:textId="77777777" w:rsidR="0063630E" w:rsidRPr="00C60956" w:rsidRDefault="0063630E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  <w:p w14:paraId="4BFA7EE0" w14:textId="36FD920D" w:rsidR="0063630E" w:rsidRPr="00C60956" w:rsidRDefault="0063630E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10" w:type="dxa"/>
            <w:vAlign w:val="center"/>
          </w:tcPr>
          <w:p w14:paraId="63E223CD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073EB1" w:rsidRPr="00C60956" w14:paraId="7FD63569" w14:textId="77777777" w:rsidTr="00885781">
        <w:tc>
          <w:tcPr>
            <w:tcW w:w="2169" w:type="dxa"/>
            <w:vAlign w:val="center"/>
          </w:tcPr>
          <w:p w14:paraId="708FC1A0" w14:textId="4920012B" w:rsidR="00073EB1" w:rsidRPr="00C60956" w:rsidRDefault="0022450C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Date of Birth</w:t>
            </w:r>
          </w:p>
        </w:tc>
        <w:tc>
          <w:tcPr>
            <w:tcW w:w="2884" w:type="dxa"/>
            <w:vAlign w:val="center"/>
          </w:tcPr>
          <w:p w14:paraId="56041587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687" w:type="dxa"/>
            <w:vAlign w:val="center"/>
          </w:tcPr>
          <w:p w14:paraId="75BAC65D" w14:textId="4EE2A52B" w:rsidR="00073EB1" w:rsidRPr="00C60956" w:rsidRDefault="00EE608E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Current position (</w:t>
            </w:r>
            <w:r w:rsidR="00BA2D54" w:rsidRPr="00C60956">
              <w:rPr>
                <w:rFonts w:ascii="Arial" w:hAnsi="Arial" w:cs="Arial"/>
                <w:b/>
                <w:sz w:val="24"/>
              </w:rPr>
              <w:t>along with address)</w:t>
            </w:r>
          </w:p>
        </w:tc>
        <w:tc>
          <w:tcPr>
            <w:tcW w:w="2610" w:type="dxa"/>
            <w:vAlign w:val="center"/>
          </w:tcPr>
          <w:p w14:paraId="6C08E061" w14:textId="77777777" w:rsidR="00073EB1" w:rsidRPr="00C60956" w:rsidRDefault="00073EB1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098344A5" w14:textId="77777777" w:rsidR="006900F9" w:rsidRPr="00C60956" w:rsidRDefault="006900F9" w:rsidP="000B5791">
            <w:pPr>
              <w:jc w:val="both"/>
              <w:rPr>
                <w:rFonts w:ascii="Arial" w:hAnsi="Arial" w:cs="Arial"/>
                <w:sz w:val="24"/>
              </w:rPr>
            </w:pPr>
          </w:p>
          <w:p w14:paraId="1958D453" w14:textId="2B94E0DD" w:rsidR="006900F9" w:rsidRPr="00C60956" w:rsidRDefault="006900F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7C42333C" w14:textId="0FC2CDAE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3F595484" w14:textId="2326EF2A" w:rsidR="00B6064E" w:rsidRPr="00C60956" w:rsidRDefault="00B6064E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Academic details (Bachelor degree onwards)</w:t>
      </w:r>
    </w:p>
    <w:p w14:paraId="27B1DA21" w14:textId="77777777" w:rsidR="00B6064E" w:rsidRPr="00C60956" w:rsidRDefault="00B6064E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080"/>
        <w:gridCol w:w="2377"/>
        <w:gridCol w:w="1260"/>
        <w:gridCol w:w="1890"/>
        <w:gridCol w:w="1583"/>
        <w:gridCol w:w="2294"/>
      </w:tblGrid>
      <w:tr w:rsidR="008C5749" w:rsidRPr="00C60956" w14:paraId="345552B5" w14:textId="78299579" w:rsidTr="00416D58">
        <w:tc>
          <w:tcPr>
            <w:tcW w:w="1080" w:type="dxa"/>
            <w:vAlign w:val="center"/>
          </w:tcPr>
          <w:p w14:paraId="555282F3" w14:textId="5B263110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Degree</w:t>
            </w:r>
          </w:p>
        </w:tc>
        <w:tc>
          <w:tcPr>
            <w:tcW w:w="2377" w:type="dxa"/>
            <w:vAlign w:val="center"/>
          </w:tcPr>
          <w:p w14:paraId="59767619" w14:textId="1A154A93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University/Institute</w:t>
            </w:r>
          </w:p>
        </w:tc>
        <w:tc>
          <w:tcPr>
            <w:tcW w:w="1260" w:type="dxa"/>
            <w:vAlign w:val="center"/>
          </w:tcPr>
          <w:p w14:paraId="309D8469" w14:textId="110065CE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Year</w:t>
            </w:r>
          </w:p>
        </w:tc>
        <w:tc>
          <w:tcPr>
            <w:tcW w:w="1890" w:type="dxa"/>
            <w:vAlign w:val="center"/>
          </w:tcPr>
          <w:p w14:paraId="25ED7621" w14:textId="7E8D4F4B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Grade/ Marks obtained</w:t>
            </w:r>
          </w:p>
        </w:tc>
        <w:tc>
          <w:tcPr>
            <w:tcW w:w="1583" w:type="dxa"/>
            <w:vAlign w:val="center"/>
          </w:tcPr>
          <w:p w14:paraId="21D99C7E" w14:textId="0BC61226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Class/ Division</w:t>
            </w:r>
          </w:p>
        </w:tc>
        <w:tc>
          <w:tcPr>
            <w:tcW w:w="2294" w:type="dxa"/>
            <w:vAlign w:val="center"/>
          </w:tcPr>
          <w:p w14:paraId="6E584B79" w14:textId="484070D2" w:rsidR="008C5749" w:rsidRPr="00C60956" w:rsidRDefault="008C5749" w:rsidP="00226C12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Fellowship/ Scholarship/ Distinction, if any</w:t>
            </w:r>
          </w:p>
        </w:tc>
      </w:tr>
      <w:tr w:rsidR="008C5749" w:rsidRPr="00C60956" w14:paraId="794D4B8E" w14:textId="4C545F5C" w:rsidTr="00416D58">
        <w:tc>
          <w:tcPr>
            <w:tcW w:w="1080" w:type="dxa"/>
            <w:vAlign w:val="center"/>
          </w:tcPr>
          <w:p w14:paraId="4852C7CA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77" w:type="dxa"/>
            <w:vAlign w:val="center"/>
          </w:tcPr>
          <w:p w14:paraId="2AC768A6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3F068118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779358EC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83" w:type="dxa"/>
            <w:vAlign w:val="center"/>
          </w:tcPr>
          <w:p w14:paraId="6AC74274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4" w:type="dxa"/>
            <w:vAlign w:val="center"/>
          </w:tcPr>
          <w:p w14:paraId="5BDB36BE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8C5749" w:rsidRPr="00C60956" w14:paraId="16026464" w14:textId="03D00D90" w:rsidTr="00416D58">
        <w:tc>
          <w:tcPr>
            <w:tcW w:w="1080" w:type="dxa"/>
            <w:vAlign w:val="center"/>
          </w:tcPr>
          <w:p w14:paraId="25588AB0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77" w:type="dxa"/>
            <w:vAlign w:val="center"/>
          </w:tcPr>
          <w:p w14:paraId="50CD3E67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260" w:type="dxa"/>
            <w:vAlign w:val="center"/>
          </w:tcPr>
          <w:p w14:paraId="6CDFE5A8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890" w:type="dxa"/>
            <w:vAlign w:val="center"/>
          </w:tcPr>
          <w:p w14:paraId="647A61FA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83" w:type="dxa"/>
            <w:vAlign w:val="center"/>
          </w:tcPr>
          <w:p w14:paraId="460DAF14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4" w:type="dxa"/>
            <w:vAlign w:val="center"/>
          </w:tcPr>
          <w:p w14:paraId="5FA50E6C" w14:textId="77777777" w:rsidR="008C5749" w:rsidRPr="00C60956" w:rsidRDefault="008C5749" w:rsidP="000B579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309EB6EC" w14:textId="079B7046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6615EDC" w14:textId="3EBA6451" w:rsidR="003B63CC" w:rsidRPr="00C60956" w:rsidRDefault="000B44F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Publication</w:t>
      </w:r>
      <w:r w:rsidR="003F0536" w:rsidRPr="00C60956">
        <w:rPr>
          <w:rFonts w:ascii="Arial" w:hAnsi="Arial" w:cs="Arial"/>
          <w:b/>
          <w:sz w:val="24"/>
          <w:u w:val="single"/>
        </w:rPr>
        <w:t xml:space="preserve"> details</w:t>
      </w:r>
      <w:r w:rsidR="00030A09" w:rsidRPr="00C60956">
        <w:rPr>
          <w:rFonts w:ascii="Arial" w:hAnsi="Arial" w:cs="Arial"/>
          <w:b/>
          <w:sz w:val="24"/>
        </w:rPr>
        <w:t xml:space="preserve"> </w:t>
      </w:r>
      <w:r w:rsidR="00030A09" w:rsidRPr="00C60956">
        <w:rPr>
          <w:rFonts w:ascii="Arial" w:hAnsi="Arial" w:cs="Arial"/>
          <w:sz w:val="24"/>
        </w:rPr>
        <w:t>[</w:t>
      </w:r>
      <w:r w:rsidR="00D94B45" w:rsidRPr="00C60956">
        <w:rPr>
          <w:rFonts w:ascii="Arial" w:hAnsi="Arial" w:cs="Arial"/>
          <w:sz w:val="24"/>
        </w:rPr>
        <w:t xml:space="preserve">Note: </w:t>
      </w:r>
      <w:r w:rsidR="00030A09" w:rsidRPr="00C60956">
        <w:rPr>
          <w:rFonts w:ascii="Arial" w:hAnsi="Arial" w:cs="Arial"/>
          <w:sz w:val="24"/>
        </w:rPr>
        <w:t>Research and Review</w:t>
      </w:r>
      <w:r w:rsidR="00580A41" w:rsidRPr="00C60956">
        <w:rPr>
          <w:rFonts w:ascii="Arial" w:hAnsi="Arial" w:cs="Arial"/>
          <w:sz w:val="24"/>
        </w:rPr>
        <w:t xml:space="preserve"> articles</w:t>
      </w:r>
      <w:r w:rsidR="00030A09" w:rsidRPr="00C60956">
        <w:rPr>
          <w:rFonts w:ascii="Arial" w:hAnsi="Arial" w:cs="Arial"/>
          <w:sz w:val="24"/>
        </w:rPr>
        <w:t xml:space="preserve"> from the thesis work</w:t>
      </w:r>
      <w:r w:rsidR="0001053E">
        <w:rPr>
          <w:rFonts w:ascii="Arial" w:hAnsi="Arial" w:cs="Arial"/>
          <w:sz w:val="24"/>
        </w:rPr>
        <w:t xml:space="preserve"> only</w:t>
      </w:r>
      <w:r w:rsidR="00030A09" w:rsidRPr="00C60956">
        <w:rPr>
          <w:rFonts w:ascii="Arial" w:hAnsi="Arial" w:cs="Arial"/>
          <w:sz w:val="24"/>
        </w:rPr>
        <w:t>]</w:t>
      </w:r>
    </w:p>
    <w:p w14:paraId="0E7727F9" w14:textId="252FF522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pPr w:leftFromText="180" w:rightFromText="180" w:vertAnchor="text" w:tblpX="71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604"/>
        <w:gridCol w:w="3642"/>
        <w:gridCol w:w="1597"/>
        <w:gridCol w:w="2351"/>
        <w:gridCol w:w="1306"/>
        <w:gridCol w:w="1323"/>
      </w:tblGrid>
      <w:tr w:rsidR="00835986" w:rsidRPr="00C60956" w14:paraId="1B2E7F9C" w14:textId="5E05EEFF" w:rsidTr="006F169F">
        <w:tc>
          <w:tcPr>
            <w:tcW w:w="604" w:type="dxa"/>
          </w:tcPr>
          <w:p w14:paraId="18C719C8" w14:textId="73EFC2B0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3642" w:type="dxa"/>
          </w:tcPr>
          <w:p w14:paraId="2934DE0E" w14:textId="00634398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Paper details (list of all authors, title of the paper, journal name, volume, pages. DOI number.)</w:t>
            </w:r>
          </w:p>
        </w:tc>
        <w:tc>
          <w:tcPr>
            <w:tcW w:w="1597" w:type="dxa"/>
          </w:tcPr>
          <w:p w14:paraId="6C37951A" w14:textId="788DAFBB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Year of the publication</w:t>
            </w:r>
          </w:p>
        </w:tc>
        <w:tc>
          <w:tcPr>
            <w:tcW w:w="2351" w:type="dxa"/>
          </w:tcPr>
          <w:p w14:paraId="2C3947DC" w14:textId="77777777" w:rsidR="0083598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Article type</w:t>
            </w:r>
          </w:p>
          <w:p w14:paraId="56D94346" w14:textId="7107A016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(Research/Review)</w:t>
            </w:r>
          </w:p>
        </w:tc>
        <w:tc>
          <w:tcPr>
            <w:tcW w:w="1306" w:type="dxa"/>
          </w:tcPr>
          <w:p w14:paraId="2B5FF45E" w14:textId="619CC909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Current Journal Impact Factor</w:t>
            </w:r>
          </w:p>
        </w:tc>
        <w:tc>
          <w:tcPr>
            <w:tcW w:w="1323" w:type="dxa"/>
          </w:tcPr>
          <w:p w14:paraId="24AEA01A" w14:textId="5F76B96B" w:rsidR="00835986" w:rsidRPr="00C60956" w:rsidRDefault="00835986" w:rsidP="006F169F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o. of citations*</w:t>
            </w:r>
          </w:p>
        </w:tc>
      </w:tr>
      <w:tr w:rsidR="00835986" w:rsidRPr="00C60956" w14:paraId="2277ABAD" w14:textId="5A40DBC3" w:rsidTr="006F169F">
        <w:tc>
          <w:tcPr>
            <w:tcW w:w="604" w:type="dxa"/>
          </w:tcPr>
          <w:p w14:paraId="61E245C2" w14:textId="2C8683E3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642" w:type="dxa"/>
          </w:tcPr>
          <w:p w14:paraId="409B0542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97" w:type="dxa"/>
          </w:tcPr>
          <w:p w14:paraId="16259064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51" w:type="dxa"/>
          </w:tcPr>
          <w:p w14:paraId="7CADE890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06" w:type="dxa"/>
          </w:tcPr>
          <w:p w14:paraId="3A2116E2" w14:textId="67F6A892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23" w:type="dxa"/>
          </w:tcPr>
          <w:p w14:paraId="053BAB46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835986" w:rsidRPr="00C60956" w14:paraId="4BE092EF" w14:textId="5D265154" w:rsidTr="006F169F">
        <w:tc>
          <w:tcPr>
            <w:tcW w:w="604" w:type="dxa"/>
          </w:tcPr>
          <w:p w14:paraId="6401E1F0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642" w:type="dxa"/>
          </w:tcPr>
          <w:p w14:paraId="3745A914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97" w:type="dxa"/>
          </w:tcPr>
          <w:p w14:paraId="06742588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51" w:type="dxa"/>
          </w:tcPr>
          <w:p w14:paraId="7A5BBB9C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06" w:type="dxa"/>
          </w:tcPr>
          <w:p w14:paraId="30D08DE7" w14:textId="36BFE25C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323" w:type="dxa"/>
          </w:tcPr>
          <w:p w14:paraId="220AE680" w14:textId="77777777" w:rsidR="00835986" w:rsidRPr="00C60956" w:rsidRDefault="00835986" w:rsidP="006F169F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5551768E" w14:textId="3B858B0E" w:rsidR="003B63CC" w:rsidRPr="00DA155C" w:rsidRDefault="00CC4CA6" w:rsidP="000B5791">
      <w:pPr>
        <w:spacing w:after="0" w:line="240" w:lineRule="auto"/>
        <w:ind w:firstLine="720"/>
        <w:jc w:val="both"/>
        <w:rPr>
          <w:rFonts w:ascii="Arial" w:hAnsi="Arial" w:cs="Arial"/>
          <w:sz w:val="18"/>
          <w:szCs w:val="18"/>
        </w:rPr>
      </w:pPr>
      <w:r w:rsidRPr="00DA155C">
        <w:rPr>
          <w:rFonts w:ascii="Arial" w:hAnsi="Arial" w:cs="Arial"/>
          <w:sz w:val="18"/>
          <w:szCs w:val="18"/>
        </w:rPr>
        <w:t>* As per the google scholar.</w:t>
      </w:r>
      <w:r w:rsidR="00CC0CCE" w:rsidRPr="00DA155C">
        <w:rPr>
          <w:rFonts w:ascii="Arial" w:hAnsi="Arial" w:cs="Arial"/>
          <w:sz w:val="18"/>
          <w:szCs w:val="18"/>
        </w:rPr>
        <w:t xml:space="preserve"> Note: Highlight in bold your name</w:t>
      </w:r>
      <w:r w:rsidR="00572773" w:rsidRPr="00DA155C">
        <w:rPr>
          <w:rFonts w:ascii="Arial" w:hAnsi="Arial" w:cs="Arial"/>
          <w:sz w:val="18"/>
          <w:szCs w:val="18"/>
        </w:rPr>
        <w:t xml:space="preserve"> in the author list</w:t>
      </w:r>
      <w:r w:rsidR="00CC0CCE" w:rsidRPr="00DA155C">
        <w:rPr>
          <w:rFonts w:ascii="Arial" w:hAnsi="Arial" w:cs="Arial"/>
          <w:sz w:val="18"/>
          <w:szCs w:val="18"/>
        </w:rPr>
        <w:t>.</w:t>
      </w:r>
    </w:p>
    <w:p w14:paraId="34A79150" w14:textId="31D03AF8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1C7306F3" w14:textId="03DE5D5D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4B07E66" w14:textId="01EDB8B8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17D41E06" w14:textId="3F9081FB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25D754B3" w14:textId="77777777" w:rsidR="006304ED" w:rsidRPr="00C60956" w:rsidRDefault="006304ED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5B4FD7DD" w14:textId="063757CF" w:rsidR="003B63CC" w:rsidRPr="00C60956" w:rsidRDefault="00D448A0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Patent details</w:t>
      </w:r>
      <w:r w:rsidR="006E494E" w:rsidRPr="00C60956">
        <w:rPr>
          <w:rFonts w:ascii="Arial" w:hAnsi="Arial" w:cs="Arial"/>
          <w:sz w:val="24"/>
        </w:rPr>
        <w:t xml:space="preserve"> </w:t>
      </w:r>
      <w:r w:rsidR="001E5582" w:rsidRPr="00C60956">
        <w:rPr>
          <w:rFonts w:ascii="Arial" w:hAnsi="Arial" w:cs="Arial"/>
          <w:sz w:val="24"/>
        </w:rPr>
        <w:t>[</w:t>
      </w:r>
      <w:r w:rsidR="00B96CE5" w:rsidRPr="00C60956">
        <w:rPr>
          <w:rFonts w:ascii="Arial" w:hAnsi="Arial" w:cs="Arial"/>
          <w:sz w:val="24"/>
        </w:rPr>
        <w:t xml:space="preserve">Note: </w:t>
      </w:r>
      <w:r w:rsidR="001E5582" w:rsidRPr="00C60956">
        <w:rPr>
          <w:rFonts w:ascii="Arial" w:hAnsi="Arial" w:cs="Arial"/>
          <w:sz w:val="24"/>
        </w:rPr>
        <w:t>The patent should be related to the thesis work</w:t>
      </w:r>
      <w:r w:rsidR="00FE7411">
        <w:rPr>
          <w:rFonts w:ascii="Arial" w:hAnsi="Arial" w:cs="Arial"/>
          <w:sz w:val="24"/>
        </w:rPr>
        <w:t xml:space="preserve"> only</w:t>
      </w:r>
      <w:r w:rsidR="001E5582" w:rsidRPr="00C60956">
        <w:rPr>
          <w:rFonts w:ascii="Arial" w:hAnsi="Arial" w:cs="Arial"/>
          <w:sz w:val="24"/>
        </w:rPr>
        <w:t>]</w:t>
      </w:r>
    </w:p>
    <w:p w14:paraId="5983E9DB" w14:textId="15A32BB5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ayout w:type="fixed"/>
        <w:tblLook w:val="04A0" w:firstRow="1" w:lastRow="0" w:firstColumn="1" w:lastColumn="0" w:noHBand="0" w:noVBand="1"/>
      </w:tblPr>
      <w:tblGrid>
        <w:gridCol w:w="603"/>
        <w:gridCol w:w="4257"/>
        <w:gridCol w:w="2340"/>
        <w:gridCol w:w="1710"/>
        <w:gridCol w:w="1530"/>
      </w:tblGrid>
      <w:tr w:rsidR="00047486" w:rsidRPr="00C60956" w14:paraId="62B37D9B" w14:textId="77777777" w:rsidTr="00393A78">
        <w:tc>
          <w:tcPr>
            <w:tcW w:w="603" w:type="dxa"/>
            <w:vAlign w:val="center"/>
          </w:tcPr>
          <w:p w14:paraId="5079593E" w14:textId="77777777" w:rsidR="00B679FB" w:rsidRPr="00C60956" w:rsidRDefault="00B679FB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4257" w:type="dxa"/>
            <w:vAlign w:val="center"/>
          </w:tcPr>
          <w:p w14:paraId="6F172687" w14:textId="77777777" w:rsidR="003C2194" w:rsidRPr="00C60956" w:rsidRDefault="00B679FB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Pa</w:t>
            </w:r>
            <w:r w:rsidR="003164FA" w:rsidRPr="00C60956">
              <w:rPr>
                <w:rFonts w:ascii="Arial" w:hAnsi="Arial" w:cs="Arial"/>
                <w:b/>
                <w:sz w:val="24"/>
              </w:rPr>
              <w:t xml:space="preserve">tent </w:t>
            </w:r>
            <w:r w:rsidRPr="00C60956">
              <w:rPr>
                <w:rFonts w:ascii="Arial" w:hAnsi="Arial" w:cs="Arial"/>
                <w:b/>
                <w:sz w:val="24"/>
              </w:rPr>
              <w:t xml:space="preserve">details </w:t>
            </w:r>
          </w:p>
          <w:p w14:paraId="5A617E3B" w14:textId="27145B30" w:rsidR="00B679FB" w:rsidRPr="00C60956" w:rsidRDefault="00B679FB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(List of </w:t>
            </w:r>
            <w:r w:rsidR="005E7BC3" w:rsidRPr="00C60956">
              <w:rPr>
                <w:rFonts w:ascii="Arial" w:hAnsi="Arial" w:cs="Arial"/>
                <w:b/>
                <w:sz w:val="24"/>
              </w:rPr>
              <w:t xml:space="preserve">all </w:t>
            </w:r>
            <w:r w:rsidRPr="00C60956">
              <w:rPr>
                <w:rFonts w:ascii="Arial" w:hAnsi="Arial" w:cs="Arial"/>
                <w:b/>
                <w:sz w:val="24"/>
              </w:rPr>
              <w:t>authors, title of the pa</w:t>
            </w:r>
            <w:r w:rsidR="002C3243" w:rsidRPr="00C60956">
              <w:rPr>
                <w:rFonts w:ascii="Arial" w:hAnsi="Arial" w:cs="Arial"/>
                <w:b/>
                <w:sz w:val="24"/>
              </w:rPr>
              <w:t>tent</w:t>
            </w:r>
            <w:r w:rsidR="00EB2DDD" w:rsidRPr="00C60956">
              <w:rPr>
                <w:rFonts w:ascii="Arial" w:hAnsi="Arial" w:cs="Arial"/>
                <w:b/>
                <w:sz w:val="24"/>
              </w:rPr>
              <w:t>)</w:t>
            </w:r>
          </w:p>
        </w:tc>
        <w:tc>
          <w:tcPr>
            <w:tcW w:w="2340" w:type="dxa"/>
            <w:vAlign w:val="center"/>
          </w:tcPr>
          <w:p w14:paraId="69348E0C" w14:textId="4C3A153D" w:rsidR="00B679FB" w:rsidRPr="00C60956" w:rsidRDefault="00E210B7" w:rsidP="00B03BDC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Status of application (applied/ </w:t>
            </w:r>
            <w:r w:rsidR="00B03BDC" w:rsidRPr="00C60956">
              <w:rPr>
                <w:rFonts w:ascii="Arial" w:hAnsi="Arial" w:cs="Arial"/>
                <w:b/>
                <w:sz w:val="24"/>
              </w:rPr>
              <w:t>granted</w:t>
            </w:r>
            <w:r w:rsidRPr="00C60956">
              <w:rPr>
                <w:rFonts w:ascii="Arial" w:hAnsi="Arial" w:cs="Arial"/>
                <w:b/>
                <w:sz w:val="24"/>
              </w:rPr>
              <w:t>)</w:t>
            </w:r>
          </w:p>
        </w:tc>
        <w:tc>
          <w:tcPr>
            <w:tcW w:w="1710" w:type="dxa"/>
            <w:vAlign w:val="center"/>
          </w:tcPr>
          <w:p w14:paraId="203A62CA" w14:textId="367C8300" w:rsidR="00B679FB" w:rsidRPr="00C60956" w:rsidRDefault="00813A40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tional/ International</w:t>
            </w:r>
          </w:p>
        </w:tc>
        <w:tc>
          <w:tcPr>
            <w:tcW w:w="1530" w:type="dxa"/>
            <w:vAlign w:val="center"/>
          </w:tcPr>
          <w:p w14:paraId="7AEC9F98" w14:textId="381F7885" w:rsidR="00B679FB" w:rsidRPr="00C60956" w:rsidRDefault="004F2039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Patent number if available</w:t>
            </w:r>
          </w:p>
        </w:tc>
      </w:tr>
      <w:tr w:rsidR="00047486" w:rsidRPr="00C60956" w14:paraId="7312F261" w14:textId="77777777" w:rsidTr="00393A78">
        <w:tc>
          <w:tcPr>
            <w:tcW w:w="603" w:type="dxa"/>
            <w:vAlign w:val="center"/>
          </w:tcPr>
          <w:p w14:paraId="1AE69906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4257" w:type="dxa"/>
            <w:vAlign w:val="center"/>
          </w:tcPr>
          <w:p w14:paraId="1B893C5F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Align w:val="center"/>
          </w:tcPr>
          <w:p w14:paraId="7ADDBD08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10" w:type="dxa"/>
            <w:vAlign w:val="center"/>
          </w:tcPr>
          <w:p w14:paraId="27A9E8C6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30" w:type="dxa"/>
            <w:vAlign w:val="center"/>
          </w:tcPr>
          <w:p w14:paraId="3C53B9FD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047486" w:rsidRPr="00C60956" w14:paraId="37465D3D" w14:textId="77777777" w:rsidTr="00393A78">
        <w:tc>
          <w:tcPr>
            <w:tcW w:w="603" w:type="dxa"/>
            <w:vAlign w:val="center"/>
          </w:tcPr>
          <w:p w14:paraId="38E95A6A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4257" w:type="dxa"/>
            <w:vAlign w:val="center"/>
          </w:tcPr>
          <w:p w14:paraId="6B3E72FD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40" w:type="dxa"/>
            <w:vAlign w:val="center"/>
          </w:tcPr>
          <w:p w14:paraId="55CE55FC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10" w:type="dxa"/>
            <w:vAlign w:val="center"/>
          </w:tcPr>
          <w:p w14:paraId="67C58AF9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530" w:type="dxa"/>
            <w:vAlign w:val="center"/>
          </w:tcPr>
          <w:p w14:paraId="207157EA" w14:textId="77777777" w:rsidR="00B679FB" w:rsidRPr="00C60956" w:rsidRDefault="00B679F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2FD0815E" w14:textId="77777777" w:rsidR="007068B8" w:rsidRPr="00C60956" w:rsidRDefault="007068B8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82A2282" w14:textId="41966B1F" w:rsidR="003B63CC" w:rsidRPr="00C60956" w:rsidRDefault="000506BC" w:rsidP="000B5791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Conference details</w:t>
      </w:r>
      <w:r w:rsidR="007066E9" w:rsidRPr="00C60956">
        <w:rPr>
          <w:rFonts w:ascii="Arial" w:hAnsi="Arial" w:cs="Arial"/>
          <w:sz w:val="24"/>
        </w:rPr>
        <w:t xml:space="preserve"> [</w:t>
      </w:r>
      <w:r w:rsidR="000E0F5D" w:rsidRPr="00C60956">
        <w:rPr>
          <w:rFonts w:ascii="Arial" w:hAnsi="Arial" w:cs="Arial"/>
          <w:sz w:val="24"/>
        </w:rPr>
        <w:t xml:space="preserve">Note: </w:t>
      </w:r>
      <w:r w:rsidR="007066E9" w:rsidRPr="00C60956">
        <w:rPr>
          <w:rFonts w:ascii="Arial" w:hAnsi="Arial" w:cs="Arial"/>
          <w:sz w:val="24"/>
        </w:rPr>
        <w:t>The presented work should be related to the thesis work</w:t>
      </w:r>
      <w:r w:rsidR="00766F9A">
        <w:rPr>
          <w:rFonts w:ascii="Arial" w:hAnsi="Arial" w:cs="Arial"/>
          <w:sz w:val="24"/>
        </w:rPr>
        <w:t xml:space="preserve"> only</w:t>
      </w:r>
      <w:r w:rsidR="007066E9" w:rsidRPr="00C60956">
        <w:rPr>
          <w:rFonts w:ascii="Arial" w:hAnsi="Arial" w:cs="Arial"/>
          <w:sz w:val="24"/>
        </w:rPr>
        <w:t>]</w:t>
      </w:r>
    </w:p>
    <w:p w14:paraId="6230ECA7" w14:textId="09F39FBC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03"/>
        <w:gridCol w:w="5067"/>
        <w:gridCol w:w="1710"/>
        <w:gridCol w:w="1706"/>
        <w:gridCol w:w="1409"/>
      </w:tblGrid>
      <w:tr w:rsidR="002A4A9B" w:rsidRPr="00C60956" w14:paraId="159C736F" w14:textId="77777777" w:rsidTr="00393A78">
        <w:tc>
          <w:tcPr>
            <w:tcW w:w="603" w:type="dxa"/>
            <w:vAlign w:val="center"/>
          </w:tcPr>
          <w:p w14:paraId="5FC999FA" w14:textId="77777777" w:rsidR="002A4A9B" w:rsidRPr="00C60956" w:rsidRDefault="002A4A9B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5067" w:type="dxa"/>
            <w:vAlign w:val="center"/>
          </w:tcPr>
          <w:p w14:paraId="5424E8A8" w14:textId="66B3A6F5" w:rsidR="002A4A9B" w:rsidRPr="00C60956" w:rsidRDefault="00DE13D0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Conference 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details (List of </w:t>
            </w:r>
            <w:r w:rsidR="0001124A" w:rsidRPr="00C60956">
              <w:rPr>
                <w:rFonts w:ascii="Arial" w:hAnsi="Arial" w:cs="Arial"/>
                <w:b/>
                <w:sz w:val="24"/>
              </w:rPr>
              <w:t xml:space="preserve">all 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authors, title of the paper, </w:t>
            </w:r>
            <w:r w:rsidR="00944794" w:rsidRPr="00C60956">
              <w:rPr>
                <w:rFonts w:ascii="Arial" w:hAnsi="Arial" w:cs="Arial"/>
                <w:b/>
                <w:sz w:val="24"/>
              </w:rPr>
              <w:t>organizer name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, </w:t>
            </w:r>
            <w:r w:rsidR="001F271E" w:rsidRPr="00C60956">
              <w:rPr>
                <w:rFonts w:ascii="Arial" w:hAnsi="Arial" w:cs="Arial"/>
                <w:b/>
                <w:sz w:val="24"/>
              </w:rPr>
              <w:t xml:space="preserve">place, </w:t>
            </w:r>
            <w:r w:rsidR="00944794" w:rsidRPr="00C60956">
              <w:rPr>
                <w:rFonts w:ascii="Arial" w:hAnsi="Arial" w:cs="Arial"/>
                <w:b/>
                <w:sz w:val="24"/>
              </w:rPr>
              <w:t>date</w:t>
            </w:r>
            <w:r w:rsidR="002A4A9B" w:rsidRPr="00C60956">
              <w:rPr>
                <w:rFonts w:ascii="Arial" w:hAnsi="Arial" w:cs="Arial"/>
                <w:b/>
                <w:sz w:val="24"/>
              </w:rPr>
              <w:t xml:space="preserve">, </w:t>
            </w:r>
            <w:r w:rsidR="00944794" w:rsidRPr="00C60956">
              <w:rPr>
                <w:rFonts w:ascii="Arial" w:hAnsi="Arial" w:cs="Arial"/>
                <w:b/>
                <w:sz w:val="24"/>
              </w:rPr>
              <w:t>year</w:t>
            </w:r>
            <w:r w:rsidR="009C6001" w:rsidRPr="00C60956">
              <w:rPr>
                <w:rFonts w:ascii="Arial" w:hAnsi="Arial" w:cs="Arial"/>
                <w:b/>
                <w:sz w:val="24"/>
              </w:rPr>
              <w:t>)</w:t>
            </w:r>
          </w:p>
        </w:tc>
        <w:tc>
          <w:tcPr>
            <w:tcW w:w="1710" w:type="dxa"/>
            <w:vAlign w:val="center"/>
          </w:tcPr>
          <w:p w14:paraId="26FE50E5" w14:textId="59169A3B" w:rsidR="002A4A9B" w:rsidRPr="00C60956" w:rsidRDefault="001F271E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ttended/ Poster/ Oral</w:t>
            </w:r>
            <w:r w:rsidR="00C43D50" w:rsidRPr="00C60956">
              <w:rPr>
                <w:rFonts w:ascii="Arial" w:hAnsi="Arial" w:cs="Arial"/>
                <w:b/>
                <w:sz w:val="24"/>
              </w:rPr>
              <w:t xml:space="preserve"> presentation</w:t>
            </w:r>
          </w:p>
        </w:tc>
        <w:tc>
          <w:tcPr>
            <w:tcW w:w="1706" w:type="dxa"/>
            <w:vAlign w:val="center"/>
          </w:tcPr>
          <w:p w14:paraId="05722F32" w14:textId="10767489" w:rsidR="002A4A9B" w:rsidRPr="00C60956" w:rsidRDefault="00457096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tional/ International</w:t>
            </w:r>
          </w:p>
        </w:tc>
        <w:tc>
          <w:tcPr>
            <w:tcW w:w="1409" w:type="dxa"/>
            <w:vAlign w:val="center"/>
          </w:tcPr>
          <w:p w14:paraId="08894804" w14:textId="54727E72" w:rsidR="002A4A9B" w:rsidRPr="00C60956" w:rsidRDefault="00457096" w:rsidP="00457EA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ward, if any</w:t>
            </w:r>
          </w:p>
        </w:tc>
      </w:tr>
      <w:tr w:rsidR="002A4A9B" w:rsidRPr="00C60956" w14:paraId="3122D066" w14:textId="77777777" w:rsidTr="00393A78">
        <w:tc>
          <w:tcPr>
            <w:tcW w:w="603" w:type="dxa"/>
            <w:vAlign w:val="center"/>
          </w:tcPr>
          <w:p w14:paraId="2E0522B9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5067" w:type="dxa"/>
            <w:vAlign w:val="center"/>
          </w:tcPr>
          <w:p w14:paraId="1611CBEE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10" w:type="dxa"/>
            <w:vAlign w:val="center"/>
          </w:tcPr>
          <w:p w14:paraId="43C93031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06" w:type="dxa"/>
            <w:vAlign w:val="center"/>
          </w:tcPr>
          <w:p w14:paraId="184AB3A0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04D9C337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2A4A9B" w:rsidRPr="00C60956" w14:paraId="12783C0C" w14:textId="77777777" w:rsidTr="00393A78">
        <w:tc>
          <w:tcPr>
            <w:tcW w:w="603" w:type="dxa"/>
            <w:vAlign w:val="center"/>
          </w:tcPr>
          <w:p w14:paraId="1FA1B478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5067" w:type="dxa"/>
            <w:vAlign w:val="center"/>
          </w:tcPr>
          <w:p w14:paraId="19952A26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10" w:type="dxa"/>
            <w:vAlign w:val="center"/>
          </w:tcPr>
          <w:p w14:paraId="0A7EC362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706" w:type="dxa"/>
            <w:vAlign w:val="center"/>
          </w:tcPr>
          <w:p w14:paraId="3C1A3655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54A32967" w14:textId="77777777" w:rsidR="002A4A9B" w:rsidRPr="00C60956" w:rsidRDefault="002A4A9B" w:rsidP="00457EA1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7F2C52DB" w14:textId="62738FB2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65C8E7D" w14:textId="27D2F753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1F2D5CCE" w14:textId="6AC2AA6F" w:rsidR="008B1378" w:rsidRPr="00C60956" w:rsidRDefault="008B1378" w:rsidP="00057D15">
      <w:pPr>
        <w:spacing w:after="0" w:line="240" w:lineRule="auto"/>
        <w:ind w:left="709" w:right="349" w:firstLine="11"/>
        <w:jc w:val="both"/>
        <w:rPr>
          <w:rFonts w:ascii="Arial" w:hAnsi="Arial" w:cs="Arial"/>
          <w:b/>
          <w:sz w:val="24"/>
          <w:u w:val="single"/>
        </w:rPr>
      </w:pPr>
      <w:r w:rsidRPr="00C60956">
        <w:rPr>
          <w:rFonts w:ascii="Arial" w:hAnsi="Arial" w:cs="Arial"/>
          <w:b/>
          <w:sz w:val="24"/>
          <w:u w:val="single"/>
        </w:rPr>
        <w:t>Award details</w:t>
      </w:r>
      <w:r w:rsidR="007066E9" w:rsidRPr="00C60956">
        <w:rPr>
          <w:rFonts w:ascii="Arial" w:hAnsi="Arial" w:cs="Arial"/>
          <w:sz w:val="24"/>
        </w:rPr>
        <w:t xml:space="preserve"> [</w:t>
      </w:r>
      <w:r w:rsidR="00846BF3" w:rsidRPr="00C60956">
        <w:rPr>
          <w:rFonts w:ascii="Arial" w:hAnsi="Arial" w:cs="Arial"/>
          <w:sz w:val="24"/>
        </w:rPr>
        <w:t xml:space="preserve">Note: </w:t>
      </w:r>
      <w:r w:rsidR="007066E9" w:rsidRPr="00C60956">
        <w:rPr>
          <w:rFonts w:ascii="Arial" w:hAnsi="Arial" w:cs="Arial"/>
          <w:sz w:val="24"/>
        </w:rPr>
        <w:t>The award should be in recognition of the thesis work</w:t>
      </w:r>
      <w:r w:rsidR="00B1720D">
        <w:rPr>
          <w:rFonts w:ascii="Arial" w:hAnsi="Arial" w:cs="Arial"/>
          <w:sz w:val="24"/>
        </w:rPr>
        <w:t xml:space="preserve"> only</w:t>
      </w:r>
      <w:r w:rsidR="00EF51A6">
        <w:rPr>
          <w:rFonts w:ascii="Arial" w:hAnsi="Arial" w:cs="Arial"/>
          <w:sz w:val="24"/>
        </w:rPr>
        <w:t xml:space="preserve">. Please don’t duplicate the </w:t>
      </w:r>
      <w:r w:rsidR="00ED60FF">
        <w:rPr>
          <w:rFonts w:ascii="Arial" w:hAnsi="Arial" w:cs="Arial"/>
          <w:sz w:val="24"/>
        </w:rPr>
        <w:t>conference award details here.</w:t>
      </w:r>
      <w:r w:rsidR="007066E9" w:rsidRPr="00C60956">
        <w:rPr>
          <w:rFonts w:ascii="Arial" w:hAnsi="Arial" w:cs="Arial"/>
          <w:sz w:val="24"/>
        </w:rPr>
        <w:t>]</w:t>
      </w:r>
    </w:p>
    <w:p w14:paraId="2A4E0A01" w14:textId="77777777" w:rsidR="008B1378" w:rsidRPr="00C60956" w:rsidRDefault="008B1378" w:rsidP="008B1378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03"/>
        <w:gridCol w:w="3820"/>
        <w:gridCol w:w="2366"/>
        <w:gridCol w:w="2297"/>
        <w:gridCol w:w="1409"/>
      </w:tblGrid>
      <w:tr w:rsidR="00DD6AD9" w:rsidRPr="00C60956" w14:paraId="0C49D607" w14:textId="77777777" w:rsidTr="00DD6AD9">
        <w:tc>
          <w:tcPr>
            <w:tcW w:w="603" w:type="dxa"/>
            <w:vAlign w:val="center"/>
          </w:tcPr>
          <w:p w14:paraId="0EE28090" w14:textId="77777777" w:rsidR="008B1378" w:rsidRPr="00C60956" w:rsidRDefault="008B1378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. No.</w:t>
            </w:r>
          </w:p>
        </w:tc>
        <w:tc>
          <w:tcPr>
            <w:tcW w:w="3820" w:type="dxa"/>
            <w:vAlign w:val="center"/>
          </w:tcPr>
          <w:p w14:paraId="226AD0A2" w14:textId="14126DCB" w:rsidR="008B1378" w:rsidRPr="00C60956" w:rsidRDefault="00DC2285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me of the Award</w:t>
            </w:r>
          </w:p>
        </w:tc>
        <w:tc>
          <w:tcPr>
            <w:tcW w:w="2366" w:type="dxa"/>
            <w:vAlign w:val="center"/>
          </w:tcPr>
          <w:p w14:paraId="76D292CB" w14:textId="13177FA0" w:rsidR="008B1378" w:rsidRPr="00C60956" w:rsidRDefault="00DC2F35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Awarding body</w:t>
            </w:r>
          </w:p>
        </w:tc>
        <w:tc>
          <w:tcPr>
            <w:tcW w:w="2297" w:type="dxa"/>
            <w:vAlign w:val="center"/>
          </w:tcPr>
          <w:p w14:paraId="07565B94" w14:textId="78DDBC09" w:rsidR="008B1378" w:rsidRPr="00C60956" w:rsidRDefault="00C03B06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Purpose</w:t>
            </w:r>
            <w:r w:rsidR="00F07FAD" w:rsidRPr="00C60956">
              <w:rPr>
                <w:rFonts w:ascii="Arial" w:hAnsi="Arial" w:cs="Arial"/>
                <w:b/>
                <w:sz w:val="24"/>
              </w:rPr>
              <w:t xml:space="preserve"> of the award</w:t>
            </w:r>
          </w:p>
        </w:tc>
        <w:tc>
          <w:tcPr>
            <w:tcW w:w="1409" w:type="dxa"/>
            <w:vAlign w:val="center"/>
          </w:tcPr>
          <w:p w14:paraId="1703EA8D" w14:textId="0EF219C6" w:rsidR="008B1378" w:rsidRPr="00C60956" w:rsidRDefault="00555263" w:rsidP="00155F28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ture of the award (i.e. cash prize, citation, etc)</w:t>
            </w:r>
          </w:p>
        </w:tc>
      </w:tr>
      <w:tr w:rsidR="00DD6AD9" w:rsidRPr="00C60956" w14:paraId="38C46E14" w14:textId="77777777" w:rsidTr="00DD6AD9">
        <w:tc>
          <w:tcPr>
            <w:tcW w:w="603" w:type="dxa"/>
            <w:vAlign w:val="center"/>
          </w:tcPr>
          <w:p w14:paraId="07A483DE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820" w:type="dxa"/>
            <w:vAlign w:val="center"/>
          </w:tcPr>
          <w:p w14:paraId="4D638D66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66" w:type="dxa"/>
            <w:vAlign w:val="center"/>
          </w:tcPr>
          <w:p w14:paraId="7F347345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7" w:type="dxa"/>
            <w:vAlign w:val="center"/>
          </w:tcPr>
          <w:p w14:paraId="1A370984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4C74D2B6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DD6AD9" w:rsidRPr="00C60956" w14:paraId="7520036D" w14:textId="77777777" w:rsidTr="00DD6AD9">
        <w:tc>
          <w:tcPr>
            <w:tcW w:w="603" w:type="dxa"/>
            <w:vAlign w:val="center"/>
          </w:tcPr>
          <w:p w14:paraId="62BFC690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3820" w:type="dxa"/>
            <w:vAlign w:val="center"/>
          </w:tcPr>
          <w:p w14:paraId="72315F39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366" w:type="dxa"/>
            <w:vAlign w:val="center"/>
          </w:tcPr>
          <w:p w14:paraId="6B1EF089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97" w:type="dxa"/>
            <w:vAlign w:val="center"/>
          </w:tcPr>
          <w:p w14:paraId="1CFEA817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1409" w:type="dxa"/>
            <w:vAlign w:val="center"/>
          </w:tcPr>
          <w:p w14:paraId="7083389E" w14:textId="77777777" w:rsidR="008B1378" w:rsidRPr="00C60956" w:rsidRDefault="008B1378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68305A84" w14:textId="77777777" w:rsidR="008B1378" w:rsidRPr="00C60956" w:rsidRDefault="008B1378" w:rsidP="008B1378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4AB9DA9" w14:textId="77777777" w:rsidR="008B1378" w:rsidRPr="00C60956" w:rsidRDefault="008B1378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529C1451" w14:textId="77777777" w:rsidR="00F17644" w:rsidRPr="00C60956" w:rsidRDefault="00F17644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AD81E53" w14:textId="2CDBA336" w:rsidR="00F17644" w:rsidRPr="00C60956" w:rsidRDefault="002E0807" w:rsidP="00F17644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</w:rPr>
      </w:pPr>
      <w:r w:rsidRPr="00C60956">
        <w:rPr>
          <w:rFonts w:ascii="Arial" w:hAnsi="Arial" w:cs="Arial"/>
          <w:b/>
          <w:sz w:val="24"/>
        </w:rPr>
        <w:t>Statement about research contribution for which the Best PhD Thesis Award is given</w:t>
      </w:r>
    </w:p>
    <w:p w14:paraId="59BC747C" w14:textId="77777777" w:rsidR="002E0807" w:rsidRPr="00C60956" w:rsidRDefault="002E0807" w:rsidP="00F17644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0495"/>
      </w:tblGrid>
      <w:tr w:rsidR="00C24B2B" w:rsidRPr="00C60956" w14:paraId="7F177CB9" w14:textId="77777777" w:rsidTr="00C36634">
        <w:tc>
          <w:tcPr>
            <w:tcW w:w="10495" w:type="dxa"/>
            <w:vAlign w:val="center"/>
          </w:tcPr>
          <w:p w14:paraId="772C71D2" w14:textId="144EEB59" w:rsidR="00C24B2B" w:rsidRPr="00C60956" w:rsidRDefault="00C24B2B" w:rsidP="006724BE">
            <w:pPr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 xml:space="preserve">Please </w:t>
            </w:r>
            <w:r w:rsidR="006724BE" w:rsidRPr="00C60956">
              <w:rPr>
                <w:rFonts w:ascii="Arial" w:hAnsi="Arial" w:cs="Arial"/>
                <w:b/>
                <w:sz w:val="24"/>
              </w:rPr>
              <w:t xml:space="preserve">give a brief outline about the thesis work and its significance </w:t>
            </w:r>
            <w:r w:rsidR="000D7FC6" w:rsidRPr="00C60956">
              <w:rPr>
                <w:rFonts w:ascii="Arial" w:hAnsi="Arial" w:cs="Arial"/>
                <w:b/>
                <w:sz w:val="24"/>
              </w:rPr>
              <w:t xml:space="preserve">and impact </w:t>
            </w:r>
            <w:r w:rsidR="006724BE" w:rsidRPr="00C60956">
              <w:rPr>
                <w:rFonts w:ascii="Arial" w:hAnsi="Arial" w:cs="Arial"/>
                <w:b/>
                <w:sz w:val="24"/>
              </w:rPr>
              <w:t>[not more than 500 words]</w:t>
            </w:r>
          </w:p>
        </w:tc>
      </w:tr>
      <w:tr w:rsidR="006724BE" w:rsidRPr="00C60956" w14:paraId="4AFFDC88" w14:textId="77777777" w:rsidTr="002F5522">
        <w:trPr>
          <w:trHeight w:val="562"/>
        </w:trPr>
        <w:tc>
          <w:tcPr>
            <w:tcW w:w="10495" w:type="dxa"/>
            <w:vAlign w:val="center"/>
          </w:tcPr>
          <w:p w14:paraId="3BE82379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53A5A216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14480AA0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2ACC4D6E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7AC33C5D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2EEFBFF6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352FDBB9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080D2A4B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  <w:p w14:paraId="7FA07D9D" w14:textId="77777777" w:rsidR="006724BE" w:rsidRPr="00C60956" w:rsidRDefault="006724BE" w:rsidP="00155F28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48C45AAA" w14:textId="77777777" w:rsidR="00F17644" w:rsidRPr="00C60956" w:rsidRDefault="00F17644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10490" w:type="dxa"/>
        <w:tblInd w:w="708" w:type="dxa"/>
        <w:tblLook w:val="04A0" w:firstRow="1" w:lastRow="0" w:firstColumn="1" w:lastColumn="0" w:noHBand="0" w:noVBand="1"/>
      </w:tblPr>
      <w:tblGrid>
        <w:gridCol w:w="5769"/>
        <w:gridCol w:w="4721"/>
      </w:tblGrid>
      <w:tr w:rsidR="00242EC2" w14:paraId="0935CCC5" w14:textId="77777777" w:rsidTr="00242EC2">
        <w:tc>
          <w:tcPr>
            <w:tcW w:w="10490" w:type="dxa"/>
            <w:gridSpan w:val="2"/>
          </w:tcPr>
          <w:p w14:paraId="0C21D6B0" w14:textId="587CAA77" w:rsidR="00242EC2" w:rsidRPr="00242EC2" w:rsidRDefault="00242EC2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242EC2">
              <w:rPr>
                <w:rFonts w:ascii="Arial" w:hAnsi="Arial" w:cs="Arial"/>
                <w:b/>
                <w:sz w:val="24"/>
              </w:rPr>
              <w:t>Is your PhD thesis recommended for Best Thesis Award by the National and Foreign Reviewers?</w:t>
            </w:r>
            <w:r w:rsidR="000E71E1">
              <w:rPr>
                <w:rFonts w:ascii="Arial" w:hAnsi="Arial" w:cs="Arial"/>
                <w:b/>
                <w:sz w:val="24"/>
              </w:rPr>
              <w:t xml:space="preserve"> </w:t>
            </w:r>
            <w:r w:rsidR="000E71E1" w:rsidRPr="000E71E1">
              <w:rPr>
                <w:rFonts w:ascii="Arial" w:hAnsi="Arial" w:cs="Arial"/>
                <w:sz w:val="24"/>
              </w:rPr>
              <w:t>[Note: Thesis review reports are to be uploaded]</w:t>
            </w:r>
          </w:p>
        </w:tc>
      </w:tr>
      <w:tr w:rsidR="00242EC2" w14:paraId="03D4A33C" w14:textId="77777777" w:rsidTr="00242EC2">
        <w:trPr>
          <w:trHeight w:val="242"/>
        </w:trPr>
        <w:tc>
          <w:tcPr>
            <w:tcW w:w="5769" w:type="dxa"/>
          </w:tcPr>
          <w:p w14:paraId="5DF6BB4B" w14:textId="5D7C24A8" w:rsidR="00242EC2" w:rsidRDefault="00242EC2" w:rsidP="000B5791">
            <w:pPr>
              <w:jc w:val="both"/>
              <w:rPr>
                <w:rFonts w:ascii="Arial" w:hAnsi="Arial" w:cs="Arial"/>
                <w:sz w:val="24"/>
              </w:rPr>
            </w:pPr>
            <w:r w:rsidRPr="00B571C9">
              <w:rPr>
                <w:rFonts w:ascii="Arial" w:hAnsi="Arial" w:cs="Arial"/>
                <w:b/>
                <w:sz w:val="24"/>
              </w:rPr>
              <w:t>National Reviewer</w:t>
            </w:r>
            <w:r>
              <w:rPr>
                <w:rFonts w:ascii="Arial" w:hAnsi="Arial" w:cs="Arial"/>
                <w:sz w:val="24"/>
              </w:rPr>
              <w:t>: (Yes/No)</w:t>
            </w:r>
          </w:p>
        </w:tc>
        <w:tc>
          <w:tcPr>
            <w:tcW w:w="4721" w:type="dxa"/>
          </w:tcPr>
          <w:p w14:paraId="55B7B62C" w14:textId="7E9716E5" w:rsidR="00242EC2" w:rsidRDefault="00242EC2" w:rsidP="000B5791">
            <w:pPr>
              <w:jc w:val="both"/>
              <w:rPr>
                <w:rFonts w:ascii="Arial" w:hAnsi="Arial" w:cs="Arial"/>
                <w:sz w:val="24"/>
              </w:rPr>
            </w:pPr>
            <w:r w:rsidRPr="00B571C9">
              <w:rPr>
                <w:rFonts w:ascii="Arial" w:hAnsi="Arial" w:cs="Arial"/>
                <w:b/>
                <w:sz w:val="24"/>
              </w:rPr>
              <w:t>Foreign Reviewer</w:t>
            </w:r>
            <w:r>
              <w:rPr>
                <w:rFonts w:ascii="Arial" w:hAnsi="Arial" w:cs="Arial"/>
                <w:sz w:val="24"/>
              </w:rPr>
              <w:t>: (Yes/No)</w:t>
            </w:r>
          </w:p>
        </w:tc>
      </w:tr>
    </w:tbl>
    <w:p w14:paraId="46CC1ACF" w14:textId="77777777" w:rsidR="008B1378" w:rsidRPr="00C60956" w:rsidRDefault="008B1378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664D9B6D" w14:textId="77777777" w:rsidR="007128B6" w:rsidRPr="00C60956" w:rsidRDefault="007128B6" w:rsidP="00590AD1">
      <w:pPr>
        <w:spacing w:after="0" w:line="240" w:lineRule="auto"/>
        <w:ind w:firstLine="720"/>
        <w:jc w:val="center"/>
        <w:rPr>
          <w:rFonts w:ascii="Arial" w:hAnsi="Arial" w:cs="Arial"/>
          <w:b/>
          <w:sz w:val="24"/>
        </w:rPr>
      </w:pPr>
      <w:r w:rsidRPr="00C60956">
        <w:rPr>
          <w:rFonts w:ascii="Arial" w:hAnsi="Arial" w:cs="Arial"/>
          <w:b/>
          <w:sz w:val="24"/>
        </w:rPr>
        <w:t>Endorsement</w:t>
      </w:r>
    </w:p>
    <w:p w14:paraId="5D11C005" w14:textId="77777777" w:rsidR="00A317FE" w:rsidRPr="00C60956" w:rsidRDefault="00A317FE" w:rsidP="00A317FE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0A32F27D" w14:textId="123605DB" w:rsidR="00F95FAE" w:rsidRPr="00C60956" w:rsidRDefault="00A317FE" w:rsidP="00713E2E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I</w:t>
      </w:r>
      <w:r w:rsidR="003A7526" w:rsidRPr="00C60956">
        <w:rPr>
          <w:rFonts w:ascii="Arial" w:hAnsi="Arial" w:cs="Arial"/>
          <w:sz w:val="24"/>
        </w:rPr>
        <w:t>,</w:t>
      </w:r>
      <w:r w:rsidR="007128B6" w:rsidRPr="00C60956">
        <w:rPr>
          <w:rFonts w:ascii="Arial" w:hAnsi="Arial" w:cs="Arial"/>
          <w:sz w:val="24"/>
        </w:rPr>
        <w:t xml:space="preserve"> </w:t>
      </w:r>
      <w:r w:rsidR="006B5C0A" w:rsidRPr="00C60956">
        <w:rPr>
          <w:rFonts w:ascii="Arial" w:hAnsi="Arial" w:cs="Arial"/>
          <w:sz w:val="24"/>
        </w:rPr>
        <w:t>…………………… (name of the candidate)</w:t>
      </w:r>
      <w:r w:rsidR="003A7526" w:rsidRPr="00C60956">
        <w:rPr>
          <w:rFonts w:ascii="Arial" w:hAnsi="Arial" w:cs="Arial"/>
          <w:sz w:val="24"/>
        </w:rPr>
        <w:t>,</w:t>
      </w:r>
      <w:r w:rsidR="006B5C0A" w:rsidRPr="00C60956">
        <w:rPr>
          <w:rFonts w:ascii="Arial" w:hAnsi="Arial" w:cs="Arial"/>
          <w:sz w:val="24"/>
        </w:rPr>
        <w:t xml:space="preserve"> </w:t>
      </w:r>
      <w:r w:rsidR="007128B6" w:rsidRPr="00C60956">
        <w:rPr>
          <w:rFonts w:ascii="Arial" w:hAnsi="Arial" w:cs="Arial"/>
          <w:sz w:val="24"/>
        </w:rPr>
        <w:t>declare that the above information is true to the best of</w:t>
      </w:r>
    </w:p>
    <w:p w14:paraId="182C707B" w14:textId="77777777" w:rsidR="00F95FAE" w:rsidRPr="00C60956" w:rsidRDefault="00210BBC" w:rsidP="00713E2E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my</w:t>
      </w:r>
      <w:r w:rsidR="00713E2E" w:rsidRPr="00C60956">
        <w:rPr>
          <w:rFonts w:ascii="Arial" w:hAnsi="Arial" w:cs="Arial"/>
          <w:sz w:val="24"/>
        </w:rPr>
        <w:t xml:space="preserve"> </w:t>
      </w:r>
      <w:r w:rsidR="007128B6" w:rsidRPr="00C60956">
        <w:rPr>
          <w:rFonts w:ascii="Arial" w:hAnsi="Arial" w:cs="Arial"/>
          <w:sz w:val="24"/>
        </w:rPr>
        <w:t>knowledge and belief. If anything is</w:t>
      </w:r>
      <w:r w:rsidR="00713E2E" w:rsidRPr="00C60956">
        <w:rPr>
          <w:rFonts w:ascii="Arial" w:hAnsi="Arial" w:cs="Arial"/>
          <w:sz w:val="24"/>
        </w:rPr>
        <w:t xml:space="preserve"> </w:t>
      </w:r>
      <w:r w:rsidR="007128B6" w:rsidRPr="00C60956">
        <w:rPr>
          <w:rFonts w:ascii="Arial" w:hAnsi="Arial" w:cs="Arial"/>
          <w:sz w:val="24"/>
        </w:rPr>
        <w:t xml:space="preserve">found wrong/ incorrect, </w:t>
      </w:r>
      <w:r w:rsidR="009045DD" w:rsidRPr="00C60956">
        <w:rPr>
          <w:rFonts w:ascii="Arial" w:hAnsi="Arial" w:cs="Arial"/>
          <w:sz w:val="24"/>
        </w:rPr>
        <w:t>I</w:t>
      </w:r>
      <w:r w:rsidR="007128B6" w:rsidRPr="00C60956">
        <w:rPr>
          <w:rFonts w:ascii="Arial" w:hAnsi="Arial" w:cs="Arial"/>
          <w:sz w:val="24"/>
        </w:rPr>
        <w:t xml:space="preserve"> understand </w:t>
      </w:r>
      <w:r w:rsidR="00AC7C2B" w:rsidRPr="00C60956">
        <w:rPr>
          <w:rFonts w:ascii="Arial" w:hAnsi="Arial" w:cs="Arial"/>
          <w:sz w:val="24"/>
        </w:rPr>
        <w:t>that my</w:t>
      </w:r>
      <w:r w:rsidR="007128B6" w:rsidRPr="00C60956">
        <w:rPr>
          <w:rFonts w:ascii="Arial" w:hAnsi="Arial" w:cs="Arial"/>
          <w:sz w:val="24"/>
        </w:rPr>
        <w:t xml:space="preserve"> application is </w:t>
      </w:r>
    </w:p>
    <w:p w14:paraId="4A5094FD" w14:textId="755A0120" w:rsidR="007128B6" w:rsidRPr="00C60956" w:rsidRDefault="007128B6" w:rsidP="00713E2E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liable</w:t>
      </w:r>
      <w:r w:rsidR="00F95FAE" w:rsidRPr="00C60956">
        <w:rPr>
          <w:rFonts w:ascii="Arial" w:hAnsi="Arial" w:cs="Arial"/>
          <w:sz w:val="24"/>
        </w:rPr>
        <w:t xml:space="preserve"> </w:t>
      </w:r>
      <w:r w:rsidR="0026672E">
        <w:rPr>
          <w:rFonts w:ascii="Arial" w:hAnsi="Arial" w:cs="Arial"/>
          <w:sz w:val="24"/>
        </w:rPr>
        <w:t>to</w:t>
      </w:r>
      <w:r w:rsidRPr="00C60956">
        <w:rPr>
          <w:rFonts w:ascii="Arial" w:hAnsi="Arial" w:cs="Arial"/>
          <w:sz w:val="24"/>
        </w:rPr>
        <w:t xml:space="preserve"> rejection.</w:t>
      </w:r>
    </w:p>
    <w:p w14:paraId="143AD4F7" w14:textId="77777777" w:rsidR="009F1940" w:rsidRPr="00C60956" w:rsidRDefault="009F1940" w:rsidP="007128B6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1070996F" w14:textId="34A5764D" w:rsidR="007128B6" w:rsidRPr="00C60956" w:rsidRDefault="007128B6" w:rsidP="007128B6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Place:</w:t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</w:r>
      <w:r w:rsidR="001E4B52" w:rsidRPr="00C60956">
        <w:rPr>
          <w:rFonts w:ascii="Arial" w:hAnsi="Arial" w:cs="Arial"/>
          <w:sz w:val="24"/>
        </w:rPr>
        <w:tab/>
        <w:t>Signature of candidate</w:t>
      </w:r>
    </w:p>
    <w:p w14:paraId="4ABB03E7" w14:textId="77777777" w:rsidR="007128B6" w:rsidRPr="00C60956" w:rsidRDefault="007128B6" w:rsidP="007128B6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  <w:r w:rsidRPr="00C60956">
        <w:rPr>
          <w:rFonts w:ascii="Arial" w:hAnsi="Arial" w:cs="Arial"/>
          <w:sz w:val="24"/>
        </w:rPr>
        <w:t>Date:</w:t>
      </w:r>
    </w:p>
    <w:p w14:paraId="6367018B" w14:textId="4C82CE1A" w:rsidR="003B63CC" w:rsidRPr="00C60956" w:rsidRDefault="003B63CC" w:rsidP="007128B6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4F41F755" w14:textId="30BA5B3D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707C0BE5" w14:textId="4CB52F3E" w:rsidR="00911564" w:rsidRDefault="0091156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5DE236FC" w14:textId="4A645D1A" w:rsidR="003B63CC" w:rsidRPr="00855761" w:rsidRDefault="00911564" w:rsidP="00911564">
      <w:pPr>
        <w:spacing w:after="0" w:line="240" w:lineRule="auto"/>
        <w:ind w:firstLine="720"/>
        <w:jc w:val="right"/>
        <w:rPr>
          <w:rFonts w:ascii="Arial" w:hAnsi="Arial" w:cs="Arial"/>
          <w:b/>
          <w:i/>
          <w:sz w:val="24"/>
        </w:rPr>
      </w:pPr>
      <w:r w:rsidRPr="00855761">
        <w:rPr>
          <w:rFonts w:ascii="Arial" w:hAnsi="Arial" w:cs="Arial"/>
          <w:b/>
          <w:i/>
          <w:sz w:val="24"/>
        </w:rPr>
        <w:lastRenderedPageBreak/>
        <w:t>Annexure-I</w:t>
      </w:r>
    </w:p>
    <w:p w14:paraId="1CD01944" w14:textId="7665F967" w:rsidR="003B63CC" w:rsidRPr="00C60956" w:rsidRDefault="003B63CC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3A4A1EE1" w14:textId="205FB3E4" w:rsidR="005371DB" w:rsidRPr="000724EE" w:rsidRDefault="00D01D0C" w:rsidP="003A697C">
      <w:pPr>
        <w:spacing w:after="0" w:line="240" w:lineRule="auto"/>
        <w:ind w:firstLine="720"/>
        <w:jc w:val="center"/>
        <w:rPr>
          <w:rFonts w:ascii="Arial" w:hAnsi="Arial" w:cs="Arial"/>
          <w:b/>
          <w:sz w:val="28"/>
        </w:rPr>
      </w:pPr>
      <w:r w:rsidRPr="000724EE">
        <w:rPr>
          <w:rFonts w:ascii="Arial" w:hAnsi="Arial" w:cs="Arial"/>
          <w:b/>
          <w:sz w:val="28"/>
        </w:rPr>
        <w:t>C</w:t>
      </w:r>
      <w:r w:rsidR="0030452A" w:rsidRPr="000724EE">
        <w:rPr>
          <w:rFonts w:ascii="Arial" w:hAnsi="Arial" w:cs="Arial"/>
          <w:b/>
          <w:sz w:val="28"/>
        </w:rPr>
        <w:t xml:space="preserve">andidate’s </w:t>
      </w:r>
      <w:r w:rsidR="00211CF7">
        <w:rPr>
          <w:rFonts w:ascii="Arial" w:hAnsi="Arial" w:cs="Arial"/>
          <w:b/>
          <w:sz w:val="28"/>
        </w:rPr>
        <w:t>S</w:t>
      </w:r>
      <w:r w:rsidR="005E6CB0">
        <w:rPr>
          <w:rFonts w:ascii="Arial" w:hAnsi="Arial" w:cs="Arial"/>
          <w:b/>
          <w:sz w:val="28"/>
        </w:rPr>
        <w:t>elf-</w:t>
      </w:r>
      <w:r w:rsidR="0030452A" w:rsidRPr="000724EE">
        <w:rPr>
          <w:rFonts w:ascii="Arial" w:hAnsi="Arial" w:cs="Arial"/>
          <w:b/>
          <w:sz w:val="28"/>
        </w:rPr>
        <w:t>assessment</w:t>
      </w:r>
    </w:p>
    <w:p w14:paraId="5A79C634" w14:textId="0CB5AE02" w:rsidR="0030452A" w:rsidRPr="00C60956" w:rsidRDefault="0030452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520"/>
        <w:gridCol w:w="2610"/>
        <w:gridCol w:w="2700"/>
        <w:gridCol w:w="2520"/>
      </w:tblGrid>
      <w:tr w:rsidR="004B1736" w:rsidRPr="00C60956" w14:paraId="64A847B9" w14:textId="77777777" w:rsidTr="00512D4D">
        <w:tc>
          <w:tcPr>
            <w:tcW w:w="2520" w:type="dxa"/>
            <w:vAlign w:val="center"/>
          </w:tcPr>
          <w:p w14:paraId="0E671F78" w14:textId="77777777" w:rsidR="004B1736" w:rsidRPr="00C60956" w:rsidRDefault="004B1736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me of the candidate</w:t>
            </w:r>
          </w:p>
          <w:p w14:paraId="37C55E94" w14:textId="788E83E7" w:rsidR="00542F5B" w:rsidRPr="00C60956" w:rsidRDefault="00542F5B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10" w:type="dxa"/>
            <w:vAlign w:val="center"/>
          </w:tcPr>
          <w:p w14:paraId="29CA2238" w14:textId="77777777" w:rsidR="004B1736" w:rsidRPr="00C60956" w:rsidRDefault="004B1736" w:rsidP="006F21C4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700" w:type="dxa"/>
            <w:vAlign w:val="center"/>
          </w:tcPr>
          <w:p w14:paraId="4A8F78A3" w14:textId="0AC531C6" w:rsidR="004B1736" w:rsidRPr="00C60956" w:rsidRDefault="004B1736" w:rsidP="000B5791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Roll No.</w:t>
            </w:r>
          </w:p>
        </w:tc>
        <w:tc>
          <w:tcPr>
            <w:tcW w:w="2520" w:type="dxa"/>
            <w:vAlign w:val="center"/>
          </w:tcPr>
          <w:p w14:paraId="7D13EB30" w14:textId="77777777" w:rsidR="004B1736" w:rsidRPr="00C60956" w:rsidRDefault="004B1736" w:rsidP="006F21C4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FB15AF" w:rsidRPr="00C60956" w14:paraId="4D109BF4" w14:textId="77777777" w:rsidTr="00512D4D">
        <w:tc>
          <w:tcPr>
            <w:tcW w:w="2520" w:type="dxa"/>
            <w:vAlign w:val="center"/>
          </w:tcPr>
          <w:p w14:paraId="2951C91B" w14:textId="2BEE0F2A" w:rsidR="001A0590" w:rsidRPr="00C60956" w:rsidRDefault="001A0590" w:rsidP="001A0590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Name of the thesis advisor</w:t>
            </w:r>
            <w:r w:rsidR="00665ADD" w:rsidRPr="00C60956">
              <w:rPr>
                <w:rFonts w:ascii="Arial" w:hAnsi="Arial" w:cs="Arial"/>
                <w:b/>
                <w:sz w:val="24"/>
              </w:rPr>
              <w:t>(s)</w:t>
            </w:r>
          </w:p>
          <w:p w14:paraId="2ACB7EF0" w14:textId="53D58738" w:rsidR="00FB15AF" w:rsidRPr="00C60956" w:rsidRDefault="00FB15AF" w:rsidP="00FB15AF">
            <w:pPr>
              <w:jc w:val="both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10" w:type="dxa"/>
            <w:vAlign w:val="center"/>
          </w:tcPr>
          <w:p w14:paraId="5BD196A7" w14:textId="55256CD6" w:rsidR="00FB15AF" w:rsidRPr="00C60956" w:rsidRDefault="00FB15AF" w:rsidP="00FB15AF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2700" w:type="dxa"/>
            <w:vAlign w:val="center"/>
          </w:tcPr>
          <w:p w14:paraId="128D59DD" w14:textId="01D13B06" w:rsidR="00FB15AF" w:rsidRPr="00C60956" w:rsidRDefault="00500E3E" w:rsidP="00FB15AF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Marks (out of 10)</w:t>
            </w:r>
          </w:p>
        </w:tc>
        <w:tc>
          <w:tcPr>
            <w:tcW w:w="2520" w:type="dxa"/>
            <w:vAlign w:val="center"/>
          </w:tcPr>
          <w:p w14:paraId="53BD3AEA" w14:textId="6CEBB569" w:rsidR="00FB15AF" w:rsidRPr="00C60956" w:rsidRDefault="00FB15AF" w:rsidP="00FB15AF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FA5092" w:rsidRPr="00C60956" w14:paraId="6A0FD531" w14:textId="77777777" w:rsidTr="00015D42">
        <w:tc>
          <w:tcPr>
            <w:tcW w:w="5130" w:type="dxa"/>
            <w:gridSpan w:val="2"/>
            <w:vAlign w:val="center"/>
          </w:tcPr>
          <w:p w14:paraId="5550393A" w14:textId="6FBC16D5" w:rsidR="00FA5092" w:rsidRPr="00C60956" w:rsidRDefault="00FA5092" w:rsidP="00662EAD">
            <w:pPr>
              <w:rPr>
                <w:rFonts w:ascii="Arial" w:hAnsi="Arial" w:cs="Arial"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If shortlisted, whether available for physical presentation</w:t>
            </w:r>
          </w:p>
        </w:tc>
        <w:tc>
          <w:tcPr>
            <w:tcW w:w="5220" w:type="dxa"/>
            <w:gridSpan w:val="2"/>
            <w:vAlign w:val="center"/>
          </w:tcPr>
          <w:p w14:paraId="6212107F" w14:textId="7346CE25" w:rsidR="00FA5092" w:rsidRPr="00C60956" w:rsidRDefault="00FA5092" w:rsidP="00FB15AF">
            <w:pPr>
              <w:jc w:val="center"/>
              <w:rPr>
                <w:rFonts w:ascii="Arial" w:hAnsi="Arial" w:cs="Arial"/>
                <w:sz w:val="24"/>
              </w:rPr>
            </w:pPr>
            <w:r w:rsidRPr="00C60956">
              <w:rPr>
                <w:rFonts w:ascii="Arial" w:hAnsi="Arial" w:cs="Arial"/>
                <w:sz w:val="24"/>
              </w:rPr>
              <w:t>Yes/ No</w:t>
            </w:r>
          </w:p>
        </w:tc>
      </w:tr>
      <w:tr w:rsidR="00FA5092" w:rsidRPr="00C60956" w14:paraId="35B221DF" w14:textId="77777777" w:rsidTr="00052E7E">
        <w:tc>
          <w:tcPr>
            <w:tcW w:w="2520" w:type="dxa"/>
            <w:vAlign w:val="center"/>
          </w:tcPr>
          <w:p w14:paraId="757A3BE2" w14:textId="0DCA2DB3" w:rsidR="00FA5092" w:rsidRPr="00C60956" w:rsidRDefault="00FA5092" w:rsidP="00FB15AF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Title of the PhD thesis</w:t>
            </w:r>
          </w:p>
        </w:tc>
        <w:tc>
          <w:tcPr>
            <w:tcW w:w="7830" w:type="dxa"/>
            <w:gridSpan w:val="3"/>
            <w:vAlign w:val="center"/>
          </w:tcPr>
          <w:p w14:paraId="1C2E424C" w14:textId="77777777" w:rsidR="00FA5092" w:rsidRPr="00C60956" w:rsidRDefault="00FA5092" w:rsidP="00FB15AF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C5370A" w:rsidRPr="00C60956" w14:paraId="5ABFD078" w14:textId="77777777" w:rsidTr="005B3D83">
        <w:tc>
          <w:tcPr>
            <w:tcW w:w="2520" w:type="dxa"/>
            <w:vAlign w:val="center"/>
          </w:tcPr>
          <w:p w14:paraId="113BB729" w14:textId="4478BD9A" w:rsidR="00C5370A" w:rsidRPr="00C60956" w:rsidRDefault="00C5370A" w:rsidP="00403CA7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Candidate</w:t>
            </w:r>
            <w:r w:rsidR="00E80CE6">
              <w:rPr>
                <w:rFonts w:ascii="Arial" w:hAnsi="Arial" w:cs="Arial"/>
                <w:b/>
                <w:sz w:val="24"/>
              </w:rPr>
              <w:t>’</w:t>
            </w:r>
            <w:r w:rsidRPr="00C60956">
              <w:rPr>
                <w:rFonts w:ascii="Arial" w:hAnsi="Arial" w:cs="Arial"/>
                <w:b/>
                <w:sz w:val="24"/>
              </w:rPr>
              <w:t>s assessment of his/her Ph.D. work</w:t>
            </w:r>
            <w:r w:rsidR="00EF64BA" w:rsidRPr="00C60956">
              <w:rPr>
                <w:rFonts w:ascii="Arial" w:hAnsi="Arial" w:cs="Arial"/>
                <w:b/>
                <w:sz w:val="24"/>
              </w:rPr>
              <w:t xml:space="preserve"> (</w:t>
            </w:r>
            <w:r w:rsidR="00181FD3" w:rsidRPr="00C60956">
              <w:rPr>
                <w:rFonts w:ascii="Arial" w:hAnsi="Arial" w:cs="Arial"/>
                <w:b/>
                <w:sz w:val="24"/>
              </w:rPr>
              <w:t xml:space="preserve">max. </w:t>
            </w:r>
            <w:r w:rsidR="00EF64BA" w:rsidRPr="00C60956">
              <w:rPr>
                <w:rFonts w:ascii="Arial" w:hAnsi="Arial" w:cs="Arial"/>
                <w:b/>
                <w:sz w:val="24"/>
              </w:rPr>
              <w:t>250 words)</w:t>
            </w:r>
          </w:p>
        </w:tc>
        <w:tc>
          <w:tcPr>
            <w:tcW w:w="7830" w:type="dxa"/>
            <w:gridSpan w:val="3"/>
            <w:vAlign w:val="center"/>
          </w:tcPr>
          <w:p w14:paraId="04C56D74" w14:textId="77777777" w:rsidR="00C5370A" w:rsidRPr="00C60956" w:rsidRDefault="00C5370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418E9F58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5FEB6C0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636D8D8F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47EBD73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69D97B2" w14:textId="77777777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367D073B" w14:textId="6B8C1B88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7909328E" w14:textId="70E55F0E" w:rsidR="00D3640F" w:rsidRPr="00C60956" w:rsidRDefault="00D3640F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2A7C8476" w14:textId="77777777" w:rsidR="00D3640F" w:rsidRPr="00C60956" w:rsidRDefault="00D3640F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13633CB8" w14:textId="56D14CD2" w:rsidR="0048186A" w:rsidRPr="00C60956" w:rsidRDefault="0048186A" w:rsidP="001C036B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  <w:tr w:rsidR="00D11D6F" w:rsidRPr="00C60956" w14:paraId="2C5BEC80" w14:textId="77777777" w:rsidTr="005B3D83">
        <w:tc>
          <w:tcPr>
            <w:tcW w:w="2520" w:type="dxa"/>
            <w:vAlign w:val="center"/>
          </w:tcPr>
          <w:p w14:paraId="108EBAD2" w14:textId="5A1770F9" w:rsidR="00D11D6F" w:rsidRPr="00C60956" w:rsidRDefault="00192881" w:rsidP="001C036B">
            <w:pPr>
              <w:jc w:val="both"/>
              <w:rPr>
                <w:rFonts w:ascii="Arial" w:hAnsi="Arial" w:cs="Arial"/>
                <w:b/>
                <w:sz w:val="24"/>
              </w:rPr>
            </w:pPr>
            <w:r w:rsidRPr="00C60956">
              <w:rPr>
                <w:rFonts w:ascii="Arial" w:hAnsi="Arial" w:cs="Arial"/>
                <w:b/>
                <w:sz w:val="24"/>
              </w:rPr>
              <w:t>Signature with date</w:t>
            </w:r>
          </w:p>
        </w:tc>
        <w:tc>
          <w:tcPr>
            <w:tcW w:w="7830" w:type="dxa"/>
            <w:gridSpan w:val="3"/>
            <w:vAlign w:val="center"/>
          </w:tcPr>
          <w:p w14:paraId="3DCAF8C9" w14:textId="77777777" w:rsidR="00D11D6F" w:rsidRPr="00C60956" w:rsidRDefault="00D11D6F" w:rsidP="001C036B">
            <w:pPr>
              <w:jc w:val="both"/>
              <w:rPr>
                <w:rFonts w:ascii="Arial" w:hAnsi="Arial" w:cs="Arial"/>
                <w:sz w:val="24"/>
              </w:rPr>
            </w:pPr>
          </w:p>
          <w:p w14:paraId="4EA1B2F9" w14:textId="3D569626" w:rsidR="00E5278E" w:rsidRPr="00C60956" w:rsidRDefault="00E5278E" w:rsidP="001C036B">
            <w:pPr>
              <w:jc w:val="both"/>
              <w:rPr>
                <w:rFonts w:ascii="Arial" w:hAnsi="Arial" w:cs="Arial"/>
                <w:sz w:val="24"/>
              </w:rPr>
            </w:pPr>
          </w:p>
        </w:tc>
      </w:tr>
    </w:tbl>
    <w:p w14:paraId="30E13288" w14:textId="77777777" w:rsidR="0030452A" w:rsidRPr="00C60956" w:rsidRDefault="0030452A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3CE27F66" w14:textId="683951E6" w:rsidR="00615BF4" w:rsidRPr="00C60956" w:rsidRDefault="00615BF4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p w14:paraId="7A07CFEC" w14:textId="18C09C1B" w:rsidR="00233E94" w:rsidRPr="00C60956" w:rsidRDefault="00233E94" w:rsidP="000B5791">
      <w:pPr>
        <w:spacing w:after="0" w:line="240" w:lineRule="auto"/>
        <w:ind w:firstLine="720"/>
        <w:jc w:val="both"/>
        <w:rPr>
          <w:rFonts w:ascii="Arial" w:hAnsi="Arial" w:cs="Arial"/>
          <w:sz w:val="24"/>
        </w:rPr>
      </w:pPr>
    </w:p>
    <w:sectPr w:rsidR="00233E94" w:rsidRPr="00C60956" w:rsidSect="00CD45C9">
      <w:headerReference w:type="default" r:id="rId8"/>
      <w:footerReference w:type="default" r:id="rId9"/>
      <w:type w:val="continuous"/>
      <w:pgSz w:w="12240" w:h="15840" w:code="1"/>
      <w:pgMar w:top="1440" w:right="346" w:bottom="864" w:left="34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6AAFA" w14:textId="77777777" w:rsidR="001200B3" w:rsidRDefault="001200B3" w:rsidP="00190136">
      <w:pPr>
        <w:spacing w:after="0" w:line="240" w:lineRule="auto"/>
      </w:pPr>
      <w:r>
        <w:separator/>
      </w:r>
    </w:p>
  </w:endnote>
  <w:endnote w:type="continuationSeparator" w:id="0">
    <w:p w14:paraId="6E460F57" w14:textId="77777777" w:rsidR="001200B3" w:rsidRDefault="001200B3" w:rsidP="00190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08063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244E24" w14:textId="77777777" w:rsidR="00DA04A3" w:rsidRDefault="00DA04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672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3D67DB0" w14:textId="77777777" w:rsidR="00DA04A3" w:rsidRDefault="00DA04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83A6B" w14:textId="77777777" w:rsidR="001200B3" w:rsidRDefault="001200B3" w:rsidP="00190136">
      <w:pPr>
        <w:spacing w:after="0" w:line="240" w:lineRule="auto"/>
      </w:pPr>
      <w:r>
        <w:separator/>
      </w:r>
    </w:p>
  </w:footnote>
  <w:footnote w:type="continuationSeparator" w:id="0">
    <w:p w14:paraId="04E53656" w14:textId="77777777" w:rsidR="001200B3" w:rsidRDefault="001200B3" w:rsidP="00190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2060" w:type="dxa"/>
      <w:tblInd w:w="-2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90"/>
      <w:gridCol w:w="10170"/>
    </w:tblGrid>
    <w:tr w:rsidR="000743D8" w14:paraId="5708B748" w14:textId="77777777" w:rsidTr="005861CF">
      <w:tc>
        <w:tcPr>
          <w:tcW w:w="1890" w:type="dxa"/>
        </w:tcPr>
        <w:p w14:paraId="5D410A3A" w14:textId="77777777" w:rsidR="000743D8" w:rsidRPr="000743D8" w:rsidRDefault="000743D8" w:rsidP="00564CD2">
          <w:pPr>
            <w:pStyle w:val="Header"/>
            <w:jc w:val="center"/>
            <w:rPr>
              <w:noProof/>
              <w:sz w:val="12"/>
            </w:rPr>
          </w:pPr>
        </w:p>
      </w:tc>
      <w:tc>
        <w:tcPr>
          <w:tcW w:w="10170" w:type="dxa"/>
        </w:tcPr>
        <w:p w14:paraId="23322D83" w14:textId="77777777" w:rsidR="000743D8" w:rsidRPr="000743D8" w:rsidRDefault="000743D8" w:rsidP="00564CD2">
          <w:pPr>
            <w:pStyle w:val="Header"/>
            <w:jc w:val="center"/>
            <w:rPr>
              <w:rFonts w:ascii="Arial" w:hAnsi="Arial" w:cs="Arial"/>
              <w:b/>
              <w:sz w:val="12"/>
            </w:rPr>
          </w:pPr>
        </w:p>
      </w:tc>
    </w:tr>
    <w:tr w:rsidR="00104B77" w14:paraId="2B0372E0" w14:textId="77777777" w:rsidTr="005861CF">
      <w:tc>
        <w:tcPr>
          <w:tcW w:w="1890" w:type="dxa"/>
        </w:tcPr>
        <w:p w14:paraId="046C23F2" w14:textId="77777777" w:rsidR="00104B77" w:rsidRPr="000743D8" w:rsidRDefault="00104B77" w:rsidP="00564CD2">
          <w:pPr>
            <w:pStyle w:val="Header"/>
            <w:jc w:val="center"/>
            <w:rPr>
              <w:noProof/>
              <w:sz w:val="12"/>
            </w:rPr>
          </w:pPr>
        </w:p>
      </w:tc>
      <w:tc>
        <w:tcPr>
          <w:tcW w:w="10170" w:type="dxa"/>
        </w:tcPr>
        <w:p w14:paraId="43ABA5C6" w14:textId="77777777" w:rsidR="00104B77" w:rsidRPr="000743D8" w:rsidRDefault="00104B77" w:rsidP="00564CD2">
          <w:pPr>
            <w:pStyle w:val="Header"/>
            <w:jc w:val="center"/>
            <w:rPr>
              <w:rFonts w:ascii="Arial" w:hAnsi="Arial" w:cs="Arial"/>
              <w:b/>
              <w:sz w:val="12"/>
            </w:rPr>
          </w:pPr>
        </w:p>
      </w:tc>
    </w:tr>
    <w:tr w:rsidR="00564CD2" w14:paraId="44E9FE40" w14:textId="77777777" w:rsidTr="005861CF">
      <w:tc>
        <w:tcPr>
          <w:tcW w:w="1890" w:type="dxa"/>
        </w:tcPr>
        <w:p w14:paraId="3E5ABBF7" w14:textId="77777777" w:rsidR="00190136" w:rsidRDefault="00190136" w:rsidP="00564CD2">
          <w:pPr>
            <w:pStyle w:val="Header"/>
            <w:jc w:val="center"/>
          </w:pPr>
          <w:r>
            <w:rPr>
              <w:noProof/>
              <w:lang w:val="en-GB" w:eastAsia="en-GB"/>
            </w:rPr>
            <w:drawing>
              <wp:inline distT="0" distB="0" distL="0" distR="0" wp14:anchorId="00FD9D56" wp14:editId="1C89A32B">
                <wp:extent cx="724308" cy="73152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200px-IIT_Guwahati_Logo.sv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4308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170" w:type="dxa"/>
        </w:tcPr>
        <w:p w14:paraId="39E9BC3C" w14:textId="77777777" w:rsidR="00190136" w:rsidRPr="00564CD2" w:rsidRDefault="00564CD2" w:rsidP="00564CD2">
          <w:pPr>
            <w:pStyle w:val="Header"/>
            <w:jc w:val="center"/>
            <w:rPr>
              <w:rFonts w:ascii="Arial" w:hAnsi="Arial" w:cs="Arial"/>
              <w:b/>
              <w:sz w:val="32"/>
            </w:rPr>
          </w:pPr>
          <w:r w:rsidRPr="00564CD2">
            <w:rPr>
              <w:rFonts w:ascii="Arial" w:hAnsi="Arial" w:cs="Arial"/>
              <w:b/>
              <w:sz w:val="32"/>
            </w:rPr>
            <w:t>DEPARTMENT OF BIOSCIENCES AND BIOENGINEERING</w:t>
          </w:r>
        </w:p>
        <w:p w14:paraId="56E72AE7" w14:textId="77777777" w:rsidR="00190136" w:rsidRPr="00564CD2" w:rsidRDefault="00564CD2" w:rsidP="00564CD2">
          <w:pPr>
            <w:pStyle w:val="Header"/>
            <w:jc w:val="center"/>
            <w:rPr>
              <w:rFonts w:ascii="Arial" w:hAnsi="Arial" w:cs="Arial"/>
              <w:b/>
              <w:sz w:val="32"/>
            </w:rPr>
          </w:pPr>
          <w:r w:rsidRPr="00564CD2">
            <w:rPr>
              <w:rFonts w:ascii="Arial" w:hAnsi="Arial" w:cs="Arial"/>
              <w:b/>
              <w:sz w:val="32"/>
            </w:rPr>
            <w:t>INDIAN INSTITUTE OF TECHNOLOGY GUWAHATI</w:t>
          </w:r>
        </w:p>
        <w:p w14:paraId="7D65C957" w14:textId="77777777" w:rsidR="00190136" w:rsidRDefault="00564CD2" w:rsidP="00564CD2">
          <w:pPr>
            <w:pStyle w:val="Header"/>
            <w:jc w:val="center"/>
          </w:pPr>
          <w:r w:rsidRPr="00564CD2">
            <w:rPr>
              <w:rFonts w:ascii="Arial" w:hAnsi="Arial" w:cs="Arial"/>
              <w:b/>
              <w:sz w:val="32"/>
            </w:rPr>
            <w:t xml:space="preserve">GUWAHATI </w:t>
          </w:r>
          <w:r w:rsidR="000722C1">
            <w:rPr>
              <w:rFonts w:ascii="Arial" w:hAnsi="Arial" w:cs="Arial"/>
              <w:b/>
              <w:sz w:val="32"/>
            </w:rPr>
            <w:t>–</w:t>
          </w:r>
          <w:r w:rsidRPr="00564CD2">
            <w:rPr>
              <w:rFonts w:ascii="Arial" w:hAnsi="Arial" w:cs="Arial"/>
              <w:b/>
              <w:sz w:val="32"/>
            </w:rPr>
            <w:t xml:space="preserve"> 781039</w:t>
          </w:r>
        </w:p>
      </w:tc>
    </w:tr>
    <w:tr w:rsidR="000722C1" w14:paraId="7699D49C" w14:textId="77777777" w:rsidTr="005861CF">
      <w:trPr>
        <w:trHeight w:val="98"/>
      </w:trPr>
      <w:tc>
        <w:tcPr>
          <w:tcW w:w="1890" w:type="dxa"/>
          <w:tcBorders>
            <w:bottom w:val="single" w:sz="4" w:space="0" w:color="auto"/>
          </w:tcBorders>
        </w:tcPr>
        <w:p w14:paraId="5FCBA99A" w14:textId="77777777" w:rsidR="000722C1" w:rsidRDefault="000722C1" w:rsidP="00564CD2">
          <w:pPr>
            <w:pStyle w:val="Header"/>
            <w:jc w:val="center"/>
            <w:rPr>
              <w:noProof/>
            </w:rPr>
          </w:pPr>
        </w:p>
      </w:tc>
      <w:tc>
        <w:tcPr>
          <w:tcW w:w="10170" w:type="dxa"/>
          <w:tcBorders>
            <w:bottom w:val="single" w:sz="4" w:space="0" w:color="auto"/>
          </w:tcBorders>
        </w:tcPr>
        <w:p w14:paraId="2336564F" w14:textId="77777777" w:rsidR="000722C1" w:rsidRPr="000722C1" w:rsidRDefault="000722C1" w:rsidP="00564CD2">
          <w:pPr>
            <w:pStyle w:val="Header"/>
            <w:jc w:val="center"/>
            <w:rPr>
              <w:rFonts w:ascii="Arial" w:hAnsi="Arial" w:cs="Arial"/>
              <w:b/>
              <w:sz w:val="12"/>
            </w:rPr>
          </w:pPr>
        </w:p>
      </w:tc>
    </w:tr>
  </w:tbl>
  <w:p w14:paraId="067E628E" w14:textId="77777777" w:rsidR="00190136" w:rsidRDefault="00190136" w:rsidP="00190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23C63"/>
    <w:multiLevelType w:val="hybridMultilevel"/>
    <w:tmpl w:val="53F425C6"/>
    <w:lvl w:ilvl="0" w:tplc="ED683D62">
      <w:start w:val="1"/>
      <w:numFmt w:val="decimal"/>
      <w:lvlText w:val="%1."/>
      <w:lvlJc w:val="left"/>
      <w:pPr>
        <w:ind w:left="-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3240" w:hanging="360"/>
      </w:pPr>
    </w:lvl>
    <w:lvl w:ilvl="2" w:tplc="0409001B" w:tentative="1">
      <w:start w:val="1"/>
      <w:numFmt w:val="lowerRoman"/>
      <w:lvlText w:val="%3."/>
      <w:lvlJc w:val="right"/>
      <w:pPr>
        <w:ind w:left="-2520" w:hanging="180"/>
      </w:pPr>
    </w:lvl>
    <w:lvl w:ilvl="3" w:tplc="0409000F" w:tentative="1">
      <w:start w:val="1"/>
      <w:numFmt w:val="decimal"/>
      <w:lvlText w:val="%4."/>
      <w:lvlJc w:val="left"/>
      <w:pPr>
        <w:ind w:left="-1800" w:hanging="360"/>
      </w:pPr>
    </w:lvl>
    <w:lvl w:ilvl="4" w:tplc="04090019" w:tentative="1">
      <w:start w:val="1"/>
      <w:numFmt w:val="lowerLetter"/>
      <w:lvlText w:val="%5."/>
      <w:lvlJc w:val="left"/>
      <w:pPr>
        <w:ind w:left="-1080" w:hanging="360"/>
      </w:pPr>
    </w:lvl>
    <w:lvl w:ilvl="5" w:tplc="0409001B" w:tentative="1">
      <w:start w:val="1"/>
      <w:numFmt w:val="lowerRoman"/>
      <w:lvlText w:val="%6."/>
      <w:lvlJc w:val="right"/>
      <w:pPr>
        <w:ind w:left="-360" w:hanging="180"/>
      </w:pPr>
    </w:lvl>
    <w:lvl w:ilvl="6" w:tplc="0409000F" w:tentative="1">
      <w:start w:val="1"/>
      <w:numFmt w:val="decimal"/>
      <w:lvlText w:val="%7."/>
      <w:lvlJc w:val="left"/>
      <w:pPr>
        <w:ind w:left="360" w:hanging="360"/>
      </w:pPr>
    </w:lvl>
    <w:lvl w:ilvl="7" w:tplc="04090019" w:tentative="1">
      <w:start w:val="1"/>
      <w:numFmt w:val="lowerLetter"/>
      <w:lvlText w:val="%8."/>
      <w:lvlJc w:val="left"/>
      <w:pPr>
        <w:ind w:left="1080" w:hanging="360"/>
      </w:pPr>
    </w:lvl>
    <w:lvl w:ilvl="8" w:tplc="0409001B" w:tentative="1">
      <w:start w:val="1"/>
      <w:numFmt w:val="lowerRoman"/>
      <w:lvlText w:val="%9."/>
      <w:lvlJc w:val="right"/>
      <w:pPr>
        <w:ind w:left="1800" w:hanging="180"/>
      </w:pPr>
    </w:lvl>
  </w:abstractNum>
  <w:abstractNum w:abstractNumId="1" w15:restartNumberingAfterBreak="0">
    <w:nsid w:val="08CB0A65"/>
    <w:multiLevelType w:val="hybridMultilevel"/>
    <w:tmpl w:val="9766C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EE57A1"/>
    <w:multiLevelType w:val="hybridMultilevel"/>
    <w:tmpl w:val="B100FD92"/>
    <w:lvl w:ilvl="0" w:tplc="607281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686FD5"/>
    <w:multiLevelType w:val="hybridMultilevel"/>
    <w:tmpl w:val="AB66FB4E"/>
    <w:lvl w:ilvl="0" w:tplc="8AAC663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518D1"/>
    <w:multiLevelType w:val="hybridMultilevel"/>
    <w:tmpl w:val="9766C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444E48"/>
    <w:multiLevelType w:val="hybridMultilevel"/>
    <w:tmpl w:val="4504088E"/>
    <w:lvl w:ilvl="0" w:tplc="9B36037E">
      <w:start w:val="1"/>
      <w:numFmt w:val="lowerRoman"/>
      <w:lvlText w:val="(%1)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A9D2F51"/>
    <w:multiLevelType w:val="hybridMultilevel"/>
    <w:tmpl w:val="3FDC4496"/>
    <w:lvl w:ilvl="0" w:tplc="86420E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D32EB"/>
    <w:multiLevelType w:val="hybridMultilevel"/>
    <w:tmpl w:val="12746C64"/>
    <w:lvl w:ilvl="0" w:tplc="4062607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E1822"/>
    <w:multiLevelType w:val="hybridMultilevel"/>
    <w:tmpl w:val="B100FD92"/>
    <w:lvl w:ilvl="0" w:tplc="607281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C87904"/>
    <w:multiLevelType w:val="hybridMultilevel"/>
    <w:tmpl w:val="9766C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2F38DC"/>
    <w:multiLevelType w:val="hybridMultilevel"/>
    <w:tmpl w:val="AA5613BA"/>
    <w:lvl w:ilvl="0" w:tplc="188E80AA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FB23FC"/>
    <w:multiLevelType w:val="hybridMultilevel"/>
    <w:tmpl w:val="5BC032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E52D1A"/>
    <w:multiLevelType w:val="hybridMultilevel"/>
    <w:tmpl w:val="07B28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5D21D4"/>
    <w:multiLevelType w:val="hybridMultilevel"/>
    <w:tmpl w:val="4DE84090"/>
    <w:lvl w:ilvl="0" w:tplc="63B2FFD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6816CA"/>
    <w:multiLevelType w:val="hybridMultilevel"/>
    <w:tmpl w:val="C360E57C"/>
    <w:lvl w:ilvl="0" w:tplc="E836F7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F8231D"/>
    <w:multiLevelType w:val="hybridMultilevel"/>
    <w:tmpl w:val="FFD07880"/>
    <w:lvl w:ilvl="0" w:tplc="DCA65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A2480B"/>
    <w:multiLevelType w:val="hybridMultilevel"/>
    <w:tmpl w:val="12746C64"/>
    <w:lvl w:ilvl="0" w:tplc="4062607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2009A3"/>
    <w:multiLevelType w:val="hybridMultilevel"/>
    <w:tmpl w:val="A22287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58673C"/>
    <w:multiLevelType w:val="hybridMultilevel"/>
    <w:tmpl w:val="28128BFE"/>
    <w:lvl w:ilvl="0" w:tplc="E836F7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16765C"/>
    <w:multiLevelType w:val="hybridMultilevel"/>
    <w:tmpl w:val="B100FD92"/>
    <w:lvl w:ilvl="0" w:tplc="607281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00596A"/>
    <w:multiLevelType w:val="hybridMultilevel"/>
    <w:tmpl w:val="ED0A2C26"/>
    <w:lvl w:ilvl="0" w:tplc="B16E5066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672DE9"/>
    <w:multiLevelType w:val="hybridMultilevel"/>
    <w:tmpl w:val="12746C64"/>
    <w:lvl w:ilvl="0" w:tplc="4062607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21"/>
  </w:num>
  <w:num w:numId="4">
    <w:abstractNumId w:val="15"/>
  </w:num>
  <w:num w:numId="5">
    <w:abstractNumId w:val="0"/>
  </w:num>
  <w:num w:numId="6">
    <w:abstractNumId w:val="19"/>
  </w:num>
  <w:num w:numId="7">
    <w:abstractNumId w:val="9"/>
  </w:num>
  <w:num w:numId="8">
    <w:abstractNumId w:val="16"/>
  </w:num>
  <w:num w:numId="9">
    <w:abstractNumId w:val="8"/>
  </w:num>
  <w:num w:numId="10">
    <w:abstractNumId w:val="17"/>
  </w:num>
  <w:num w:numId="11">
    <w:abstractNumId w:val="11"/>
  </w:num>
  <w:num w:numId="12">
    <w:abstractNumId w:val="5"/>
  </w:num>
  <w:num w:numId="13">
    <w:abstractNumId w:val="10"/>
  </w:num>
  <w:num w:numId="14">
    <w:abstractNumId w:val="1"/>
  </w:num>
  <w:num w:numId="15">
    <w:abstractNumId w:val="7"/>
  </w:num>
  <w:num w:numId="16">
    <w:abstractNumId w:val="2"/>
  </w:num>
  <w:num w:numId="17">
    <w:abstractNumId w:val="20"/>
  </w:num>
  <w:num w:numId="18">
    <w:abstractNumId w:val="14"/>
  </w:num>
  <w:num w:numId="19">
    <w:abstractNumId w:val="18"/>
  </w:num>
  <w:num w:numId="20">
    <w:abstractNumId w:val="3"/>
  </w:num>
  <w:num w:numId="21">
    <w:abstractNumId w:val="13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gutterAtTop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zNDQxMDC3NDOzsDBX0lEKTi0uzszPAykwNKwFAALQFpctAAAA"/>
  </w:docVars>
  <w:rsids>
    <w:rsidRoot w:val="00663615"/>
    <w:rsid w:val="00001008"/>
    <w:rsid w:val="00001696"/>
    <w:rsid w:val="0000488D"/>
    <w:rsid w:val="00006C63"/>
    <w:rsid w:val="00007EC0"/>
    <w:rsid w:val="0001053E"/>
    <w:rsid w:val="0001124A"/>
    <w:rsid w:val="00014959"/>
    <w:rsid w:val="00014FB0"/>
    <w:rsid w:val="000177F2"/>
    <w:rsid w:val="00020D4A"/>
    <w:rsid w:val="00022615"/>
    <w:rsid w:val="00026A52"/>
    <w:rsid w:val="00026BBF"/>
    <w:rsid w:val="00026C1A"/>
    <w:rsid w:val="00030A09"/>
    <w:rsid w:val="0003410E"/>
    <w:rsid w:val="00034C7F"/>
    <w:rsid w:val="00034EFC"/>
    <w:rsid w:val="00035BD8"/>
    <w:rsid w:val="00037AB6"/>
    <w:rsid w:val="00040393"/>
    <w:rsid w:val="000403B5"/>
    <w:rsid w:val="00040D31"/>
    <w:rsid w:val="00041927"/>
    <w:rsid w:val="00041C2E"/>
    <w:rsid w:val="00042545"/>
    <w:rsid w:val="0004270C"/>
    <w:rsid w:val="000440E4"/>
    <w:rsid w:val="00047486"/>
    <w:rsid w:val="0005055C"/>
    <w:rsid w:val="000506BC"/>
    <w:rsid w:val="000515DF"/>
    <w:rsid w:val="00052933"/>
    <w:rsid w:val="000545B0"/>
    <w:rsid w:val="000549BE"/>
    <w:rsid w:val="00057D15"/>
    <w:rsid w:val="00064AF9"/>
    <w:rsid w:val="000657DE"/>
    <w:rsid w:val="00066D22"/>
    <w:rsid w:val="00070184"/>
    <w:rsid w:val="000722C1"/>
    <w:rsid w:val="000724EE"/>
    <w:rsid w:val="00072BA8"/>
    <w:rsid w:val="00073EB1"/>
    <w:rsid w:val="00073F3F"/>
    <w:rsid w:val="000743D8"/>
    <w:rsid w:val="00075DCE"/>
    <w:rsid w:val="0007601E"/>
    <w:rsid w:val="00076D50"/>
    <w:rsid w:val="00077B21"/>
    <w:rsid w:val="00080341"/>
    <w:rsid w:val="00080C86"/>
    <w:rsid w:val="00081E6C"/>
    <w:rsid w:val="000833E2"/>
    <w:rsid w:val="00083A09"/>
    <w:rsid w:val="000904FE"/>
    <w:rsid w:val="00094527"/>
    <w:rsid w:val="00095930"/>
    <w:rsid w:val="000A06ED"/>
    <w:rsid w:val="000A364E"/>
    <w:rsid w:val="000A38A4"/>
    <w:rsid w:val="000A4CF3"/>
    <w:rsid w:val="000B1AC7"/>
    <w:rsid w:val="000B1AD5"/>
    <w:rsid w:val="000B1B6A"/>
    <w:rsid w:val="000B2166"/>
    <w:rsid w:val="000B44FD"/>
    <w:rsid w:val="000B4CE9"/>
    <w:rsid w:val="000B511D"/>
    <w:rsid w:val="000B5791"/>
    <w:rsid w:val="000B7D76"/>
    <w:rsid w:val="000C1155"/>
    <w:rsid w:val="000C2C37"/>
    <w:rsid w:val="000C2DBC"/>
    <w:rsid w:val="000C3396"/>
    <w:rsid w:val="000D337E"/>
    <w:rsid w:val="000D457F"/>
    <w:rsid w:val="000D5461"/>
    <w:rsid w:val="000D7476"/>
    <w:rsid w:val="000D7FC6"/>
    <w:rsid w:val="000E0F5D"/>
    <w:rsid w:val="000E294A"/>
    <w:rsid w:val="000E35DB"/>
    <w:rsid w:val="000E560A"/>
    <w:rsid w:val="000E6129"/>
    <w:rsid w:val="000E6DD7"/>
    <w:rsid w:val="000E71CF"/>
    <w:rsid w:val="000E71E1"/>
    <w:rsid w:val="000E76F2"/>
    <w:rsid w:val="000F1780"/>
    <w:rsid w:val="000F37C2"/>
    <w:rsid w:val="000F4209"/>
    <w:rsid w:val="000F45CC"/>
    <w:rsid w:val="001005B6"/>
    <w:rsid w:val="00101B78"/>
    <w:rsid w:val="00101D6F"/>
    <w:rsid w:val="00102F14"/>
    <w:rsid w:val="00103D68"/>
    <w:rsid w:val="00104B77"/>
    <w:rsid w:val="00104D9D"/>
    <w:rsid w:val="001051D3"/>
    <w:rsid w:val="00106D42"/>
    <w:rsid w:val="0011598D"/>
    <w:rsid w:val="0011697A"/>
    <w:rsid w:val="0011797B"/>
    <w:rsid w:val="00117E72"/>
    <w:rsid w:val="001200B3"/>
    <w:rsid w:val="00123D06"/>
    <w:rsid w:val="00125728"/>
    <w:rsid w:val="001307E5"/>
    <w:rsid w:val="00130A6E"/>
    <w:rsid w:val="00130D64"/>
    <w:rsid w:val="00132AF2"/>
    <w:rsid w:val="00132EEC"/>
    <w:rsid w:val="001403F5"/>
    <w:rsid w:val="00140755"/>
    <w:rsid w:val="001451A8"/>
    <w:rsid w:val="00145A57"/>
    <w:rsid w:val="00150A93"/>
    <w:rsid w:val="00151927"/>
    <w:rsid w:val="00152927"/>
    <w:rsid w:val="001566A9"/>
    <w:rsid w:val="00157096"/>
    <w:rsid w:val="00161201"/>
    <w:rsid w:val="00162FBA"/>
    <w:rsid w:val="001637BC"/>
    <w:rsid w:val="00166811"/>
    <w:rsid w:val="00170F33"/>
    <w:rsid w:val="001756A4"/>
    <w:rsid w:val="00176807"/>
    <w:rsid w:val="00176E72"/>
    <w:rsid w:val="0018127D"/>
    <w:rsid w:val="001817E5"/>
    <w:rsid w:val="00181FD3"/>
    <w:rsid w:val="00185B28"/>
    <w:rsid w:val="00190136"/>
    <w:rsid w:val="00192881"/>
    <w:rsid w:val="001935A9"/>
    <w:rsid w:val="00194EC7"/>
    <w:rsid w:val="00195C61"/>
    <w:rsid w:val="00195D75"/>
    <w:rsid w:val="001A03BF"/>
    <w:rsid w:val="001A0590"/>
    <w:rsid w:val="001A1055"/>
    <w:rsid w:val="001A3CE4"/>
    <w:rsid w:val="001A4C43"/>
    <w:rsid w:val="001B3B5F"/>
    <w:rsid w:val="001B3C2F"/>
    <w:rsid w:val="001B5A2E"/>
    <w:rsid w:val="001B73D6"/>
    <w:rsid w:val="001C036B"/>
    <w:rsid w:val="001C10CA"/>
    <w:rsid w:val="001C2070"/>
    <w:rsid w:val="001C3632"/>
    <w:rsid w:val="001C4C01"/>
    <w:rsid w:val="001D0E3C"/>
    <w:rsid w:val="001D11EF"/>
    <w:rsid w:val="001D1E18"/>
    <w:rsid w:val="001D51F3"/>
    <w:rsid w:val="001E4B52"/>
    <w:rsid w:val="001E51AB"/>
    <w:rsid w:val="001E5582"/>
    <w:rsid w:val="001F0695"/>
    <w:rsid w:val="001F1D32"/>
    <w:rsid w:val="001F2358"/>
    <w:rsid w:val="001F271E"/>
    <w:rsid w:val="001F3BAA"/>
    <w:rsid w:val="001F3D05"/>
    <w:rsid w:val="001F7EBA"/>
    <w:rsid w:val="002002FE"/>
    <w:rsid w:val="00201E9B"/>
    <w:rsid w:val="00206C2F"/>
    <w:rsid w:val="0021096C"/>
    <w:rsid w:val="00210BBC"/>
    <w:rsid w:val="00211713"/>
    <w:rsid w:val="00211CF7"/>
    <w:rsid w:val="00212FAA"/>
    <w:rsid w:val="0021301E"/>
    <w:rsid w:val="0021497C"/>
    <w:rsid w:val="002157D2"/>
    <w:rsid w:val="002175B3"/>
    <w:rsid w:val="00217CC8"/>
    <w:rsid w:val="00220412"/>
    <w:rsid w:val="0022450C"/>
    <w:rsid w:val="00224ECC"/>
    <w:rsid w:val="00226C12"/>
    <w:rsid w:val="00226CCF"/>
    <w:rsid w:val="00233E94"/>
    <w:rsid w:val="00234063"/>
    <w:rsid w:val="00234F6D"/>
    <w:rsid w:val="00236D6A"/>
    <w:rsid w:val="00237302"/>
    <w:rsid w:val="00240B7D"/>
    <w:rsid w:val="00242BA4"/>
    <w:rsid w:val="00242DE5"/>
    <w:rsid w:val="00242EC2"/>
    <w:rsid w:val="002438A9"/>
    <w:rsid w:val="00243F1D"/>
    <w:rsid w:val="002441A0"/>
    <w:rsid w:val="00251EF9"/>
    <w:rsid w:val="00252F74"/>
    <w:rsid w:val="002531D9"/>
    <w:rsid w:val="002551F0"/>
    <w:rsid w:val="00256883"/>
    <w:rsid w:val="00257E02"/>
    <w:rsid w:val="002637D6"/>
    <w:rsid w:val="002651A5"/>
    <w:rsid w:val="0026672E"/>
    <w:rsid w:val="002668DE"/>
    <w:rsid w:val="00270F0F"/>
    <w:rsid w:val="00274D70"/>
    <w:rsid w:val="00275612"/>
    <w:rsid w:val="00277291"/>
    <w:rsid w:val="00277B5E"/>
    <w:rsid w:val="002808D2"/>
    <w:rsid w:val="00281299"/>
    <w:rsid w:val="002877BD"/>
    <w:rsid w:val="00293D33"/>
    <w:rsid w:val="002960D4"/>
    <w:rsid w:val="00296537"/>
    <w:rsid w:val="002A11C7"/>
    <w:rsid w:val="002A20CD"/>
    <w:rsid w:val="002A4A9B"/>
    <w:rsid w:val="002A7095"/>
    <w:rsid w:val="002B2C2D"/>
    <w:rsid w:val="002B3365"/>
    <w:rsid w:val="002B5E01"/>
    <w:rsid w:val="002B66B7"/>
    <w:rsid w:val="002C0253"/>
    <w:rsid w:val="002C108D"/>
    <w:rsid w:val="002C3243"/>
    <w:rsid w:val="002D0542"/>
    <w:rsid w:val="002D2182"/>
    <w:rsid w:val="002D2ADA"/>
    <w:rsid w:val="002D2F81"/>
    <w:rsid w:val="002E0807"/>
    <w:rsid w:val="002E41DB"/>
    <w:rsid w:val="002E48F6"/>
    <w:rsid w:val="002E5943"/>
    <w:rsid w:val="002F07F3"/>
    <w:rsid w:val="002F16E4"/>
    <w:rsid w:val="002F1756"/>
    <w:rsid w:val="002F3BAB"/>
    <w:rsid w:val="002F6E20"/>
    <w:rsid w:val="002F7268"/>
    <w:rsid w:val="00301241"/>
    <w:rsid w:val="0030452A"/>
    <w:rsid w:val="00311440"/>
    <w:rsid w:val="003136C4"/>
    <w:rsid w:val="00313DE8"/>
    <w:rsid w:val="003164FA"/>
    <w:rsid w:val="00317B12"/>
    <w:rsid w:val="00320705"/>
    <w:rsid w:val="00320E92"/>
    <w:rsid w:val="00320F09"/>
    <w:rsid w:val="003224FE"/>
    <w:rsid w:val="0032281A"/>
    <w:rsid w:val="003241EE"/>
    <w:rsid w:val="00327387"/>
    <w:rsid w:val="003321ED"/>
    <w:rsid w:val="00334138"/>
    <w:rsid w:val="003404FE"/>
    <w:rsid w:val="003437CE"/>
    <w:rsid w:val="0034397F"/>
    <w:rsid w:val="003467A7"/>
    <w:rsid w:val="00350522"/>
    <w:rsid w:val="00350AA9"/>
    <w:rsid w:val="00352157"/>
    <w:rsid w:val="0035485E"/>
    <w:rsid w:val="00355FAB"/>
    <w:rsid w:val="00362936"/>
    <w:rsid w:val="00362EF4"/>
    <w:rsid w:val="0036453C"/>
    <w:rsid w:val="0037124B"/>
    <w:rsid w:val="0037394F"/>
    <w:rsid w:val="003752B1"/>
    <w:rsid w:val="003809C9"/>
    <w:rsid w:val="00380E85"/>
    <w:rsid w:val="0038284D"/>
    <w:rsid w:val="003853DC"/>
    <w:rsid w:val="00386634"/>
    <w:rsid w:val="00386967"/>
    <w:rsid w:val="0039036D"/>
    <w:rsid w:val="00391B36"/>
    <w:rsid w:val="00393A78"/>
    <w:rsid w:val="00396A36"/>
    <w:rsid w:val="00397881"/>
    <w:rsid w:val="003A06EC"/>
    <w:rsid w:val="003A359B"/>
    <w:rsid w:val="003A48F8"/>
    <w:rsid w:val="003A697C"/>
    <w:rsid w:val="003A6B8D"/>
    <w:rsid w:val="003A7526"/>
    <w:rsid w:val="003B17AB"/>
    <w:rsid w:val="003B346C"/>
    <w:rsid w:val="003B3637"/>
    <w:rsid w:val="003B63CC"/>
    <w:rsid w:val="003C0292"/>
    <w:rsid w:val="003C2194"/>
    <w:rsid w:val="003C4766"/>
    <w:rsid w:val="003C4B40"/>
    <w:rsid w:val="003C5E9C"/>
    <w:rsid w:val="003D1845"/>
    <w:rsid w:val="003D1CDD"/>
    <w:rsid w:val="003D2EB6"/>
    <w:rsid w:val="003D39FA"/>
    <w:rsid w:val="003E0BF1"/>
    <w:rsid w:val="003E24E4"/>
    <w:rsid w:val="003E5797"/>
    <w:rsid w:val="003E625C"/>
    <w:rsid w:val="003E760A"/>
    <w:rsid w:val="003E7EDF"/>
    <w:rsid w:val="003F0219"/>
    <w:rsid w:val="003F0536"/>
    <w:rsid w:val="00403CA7"/>
    <w:rsid w:val="00405BCF"/>
    <w:rsid w:val="00405E05"/>
    <w:rsid w:val="004065DE"/>
    <w:rsid w:val="004078DA"/>
    <w:rsid w:val="004169EB"/>
    <w:rsid w:val="00416D58"/>
    <w:rsid w:val="0042331B"/>
    <w:rsid w:val="0042508B"/>
    <w:rsid w:val="00433AF8"/>
    <w:rsid w:val="0043763B"/>
    <w:rsid w:val="00437927"/>
    <w:rsid w:val="00437B3E"/>
    <w:rsid w:val="004423EC"/>
    <w:rsid w:val="0044288E"/>
    <w:rsid w:val="00443834"/>
    <w:rsid w:val="00443FCE"/>
    <w:rsid w:val="0044457F"/>
    <w:rsid w:val="004460B8"/>
    <w:rsid w:val="0044672D"/>
    <w:rsid w:val="00451AC8"/>
    <w:rsid w:val="00453864"/>
    <w:rsid w:val="00453F4C"/>
    <w:rsid w:val="004558AC"/>
    <w:rsid w:val="004569B3"/>
    <w:rsid w:val="00457096"/>
    <w:rsid w:val="00457CD2"/>
    <w:rsid w:val="004607E0"/>
    <w:rsid w:val="00460F95"/>
    <w:rsid w:val="0046298E"/>
    <w:rsid w:val="00463C43"/>
    <w:rsid w:val="0046430F"/>
    <w:rsid w:val="00465C9B"/>
    <w:rsid w:val="00466FFB"/>
    <w:rsid w:val="004678B6"/>
    <w:rsid w:val="00467DDD"/>
    <w:rsid w:val="004746F2"/>
    <w:rsid w:val="00475F18"/>
    <w:rsid w:val="0048186A"/>
    <w:rsid w:val="004832D0"/>
    <w:rsid w:val="004840BF"/>
    <w:rsid w:val="0048562A"/>
    <w:rsid w:val="00485D82"/>
    <w:rsid w:val="0049750D"/>
    <w:rsid w:val="004A0AA5"/>
    <w:rsid w:val="004A6780"/>
    <w:rsid w:val="004A7342"/>
    <w:rsid w:val="004A7364"/>
    <w:rsid w:val="004B1736"/>
    <w:rsid w:val="004B2A8C"/>
    <w:rsid w:val="004B686D"/>
    <w:rsid w:val="004C171C"/>
    <w:rsid w:val="004C197B"/>
    <w:rsid w:val="004C334C"/>
    <w:rsid w:val="004C372C"/>
    <w:rsid w:val="004C3BF3"/>
    <w:rsid w:val="004C6985"/>
    <w:rsid w:val="004C6C3F"/>
    <w:rsid w:val="004D08DC"/>
    <w:rsid w:val="004D1620"/>
    <w:rsid w:val="004D3A6F"/>
    <w:rsid w:val="004D44FE"/>
    <w:rsid w:val="004D7CA7"/>
    <w:rsid w:val="004E1FEE"/>
    <w:rsid w:val="004E2F99"/>
    <w:rsid w:val="004E5DAF"/>
    <w:rsid w:val="004E7617"/>
    <w:rsid w:val="004F1B05"/>
    <w:rsid w:val="004F2039"/>
    <w:rsid w:val="004F3A66"/>
    <w:rsid w:val="004F3F35"/>
    <w:rsid w:val="004F4FC6"/>
    <w:rsid w:val="004F502C"/>
    <w:rsid w:val="004F6366"/>
    <w:rsid w:val="004F6D20"/>
    <w:rsid w:val="004F758E"/>
    <w:rsid w:val="004F7C5F"/>
    <w:rsid w:val="004F7D2F"/>
    <w:rsid w:val="00500E3E"/>
    <w:rsid w:val="00501C1A"/>
    <w:rsid w:val="00504211"/>
    <w:rsid w:val="005054C0"/>
    <w:rsid w:val="005061A6"/>
    <w:rsid w:val="00506BE6"/>
    <w:rsid w:val="00511910"/>
    <w:rsid w:val="00511D02"/>
    <w:rsid w:val="00512D4D"/>
    <w:rsid w:val="00513616"/>
    <w:rsid w:val="00514EFB"/>
    <w:rsid w:val="00515C0A"/>
    <w:rsid w:val="005162AD"/>
    <w:rsid w:val="0052170B"/>
    <w:rsid w:val="00525F92"/>
    <w:rsid w:val="005272C2"/>
    <w:rsid w:val="00527534"/>
    <w:rsid w:val="00527EF3"/>
    <w:rsid w:val="00527F42"/>
    <w:rsid w:val="00534A64"/>
    <w:rsid w:val="005358D1"/>
    <w:rsid w:val="0053634D"/>
    <w:rsid w:val="005371DB"/>
    <w:rsid w:val="005407F0"/>
    <w:rsid w:val="00542603"/>
    <w:rsid w:val="00542F5B"/>
    <w:rsid w:val="00544A95"/>
    <w:rsid w:val="00544C52"/>
    <w:rsid w:val="00547714"/>
    <w:rsid w:val="0055145E"/>
    <w:rsid w:val="0055180E"/>
    <w:rsid w:val="00554501"/>
    <w:rsid w:val="00555263"/>
    <w:rsid w:val="00555B4A"/>
    <w:rsid w:val="00561EE0"/>
    <w:rsid w:val="00563F73"/>
    <w:rsid w:val="00564CD2"/>
    <w:rsid w:val="005702D5"/>
    <w:rsid w:val="00572773"/>
    <w:rsid w:val="00575427"/>
    <w:rsid w:val="005763A3"/>
    <w:rsid w:val="00577835"/>
    <w:rsid w:val="00580102"/>
    <w:rsid w:val="00580A41"/>
    <w:rsid w:val="005817D2"/>
    <w:rsid w:val="00581EFC"/>
    <w:rsid w:val="0058203C"/>
    <w:rsid w:val="005861CF"/>
    <w:rsid w:val="00587F62"/>
    <w:rsid w:val="0059015D"/>
    <w:rsid w:val="00590AD1"/>
    <w:rsid w:val="00591E3B"/>
    <w:rsid w:val="00593E22"/>
    <w:rsid w:val="00595D9D"/>
    <w:rsid w:val="005A0D4D"/>
    <w:rsid w:val="005A0EC5"/>
    <w:rsid w:val="005A1431"/>
    <w:rsid w:val="005A4A8E"/>
    <w:rsid w:val="005A59F2"/>
    <w:rsid w:val="005A6A44"/>
    <w:rsid w:val="005B0594"/>
    <w:rsid w:val="005B3565"/>
    <w:rsid w:val="005B3D83"/>
    <w:rsid w:val="005B447B"/>
    <w:rsid w:val="005B676F"/>
    <w:rsid w:val="005C16B8"/>
    <w:rsid w:val="005C3D27"/>
    <w:rsid w:val="005C70D3"/>
    <w:rsid w:val="005C78B3"/>
    <w:rsid w:val="005C7EE8"/>
    <w:rsid w:val="005D0632"/>
    <w:rsid w:val="005D2813"/>
    <w:rsid w:val="005D2BCA"/>
    <w:rsid w:val="005D367F"/>
    <w:rsid w:val="005D4A02"/>
    <w:rsid w:val="005E049D"/>
    <w:rsid w:val="005E1A35"/>
    <w:rsid w:val="005E4538"/>
    <w:rsid w:val="005E5B4B"/>
    <w:rsid w:val="005E6CB0"/>
    <w:rsid w:val="005E7BC3"/>
    <w:rsid w:val="005F0803"/>
    <w:rsid w:val="005F20C6"/>
    <w:rsid w:val="005F35F0"/>
    <w:rsid w:val="00603500"/>
    <w:rsid w:val="00603956"/>
    <w:rsid w:val="00604D84"/>
    <w:rsid w:val="00605DB5"/>
    <w:rsid w:val="00606F57"/>
    <w:rsid w:val="00607AB6"/>
    <w:rsid w:val="00611748"/>
    <w:rsid w:val="00611DCA"/>
    <w:rsid w:val="00612916"/>
    <w:rsid w:val="00613B0E"/>
    <w:rsid w:val="00614235"/>
    <w:rsid w:val="00615BF4"/>
    <w:rsid w:val="00617F46"/>
    <w:rsid w:val="00620D89"/>
    <w:rsid w:val="006225A3"/>
    <w:rsid w:val="00625D35"/>
    <w:rsid w:val="006304ED"/>
    <w:rsid w:val="00630F9E"/>
    <w:rsid w:val="0063630E"/>
    <w:rsid w:val="0064027B"/>
    <w:rsid w:val="006406E0"/>
    <w:rsid w:val="00641A56"/>
    <w:rsid w:val="00642909"/>
    <w:rsid w:val="006461CE"/>
    <w:rsid w:val="00646ADB"/>
    <w:rsid w:val="00652EF1"/>
    <w:rsid w:val="0065565D"/>
    <w:rsid w:val="00660F14"/>
    <w:rsid w:val="00662EAD"/>
    <w:rsid w:val="00663615"/>
    <w:rsid w:val="00665ADD"/>
    <w:rsid w:val="006670E8"/>
    <w:rsid w:val="00670012"/>
    <w:rsid w:val="006724BE"/>
    <w:rsid w:val="00672885"/>
    <w:rsid w:val="00672A60"/>
    <w:rsid w:val="00673D18"/>
    <w:rsid w:val="00674357"/>
    <w:rsid w:val="00674D83"/>
    <w:rsid w:val="00676184"/>
    <w:rsid w:val="00677434"/>
    <w:rsid w:val="0068221F"/>
    <w:rsid w:val="00682F39"/>
    <w:rsid w:val="0068349E"/>
    <w:rsid w:val="0068475F"/>
    <w:rsid w:val="00687EB3"/>
    <w:rsid w:val="006900F9"/>
    <w:rsid w:val="006A5233"/>
    <w:rsid w:val="006A571F"/>
    <w:rsid w:val="006B3018"/>
    <w:rsid w:val="006B515E"/>
    <w:rsid w:val="006B5928"/>
    <w:rsid w:val="006B5C0A"/>
    <w:rsid w:val="006C2192"/>
    <w:rsid w:val="006C2ED9"/>
    <w:rsid w:val="006C4D92"/>
    <w:rsid w:val="006C57DD"/>
    <w:rsid w:val="006C5DAC"/>
    <w:rsid w:val="006C7942"/>
    <w:rsid w:val="006C7BAF"/>
    <w:rsid w:val="006D7289"/>
    <w:rsid w:val="006E0362"/>
    <w:rsid w:val="006E081B"/>
    <w:rsid w:val="006E37DC"/>
    <w:rsid w:val="006E494E"/>
    <w:rsid w:val="006E6105"/>
    <w:rsid w:val="006E637E"/>
    <w:rsid w:val="006E6AAE"/>
    <w:rsid w:val="006E71C6"/>
    <w:rsid w:val="006E7F31"/>
    <w:rsid w:val="006F0AB5"/>
    <w:rsid w:val="006F169F"/>
    <w:rsid w:val="006F21C4"/>
    <w:rsid w:val="006F5DB5"/>
    <w:rsid w:val="006F7E72"/>
    <w:rsid w:val="00703009"/>
    <w:rsid w:val="0070619D"/>
    <w:rsid w:val="007066E9"/>
    <w:rsid w:val="007068B8"/>
    <w:rsid w:val="00707C49"/>
    <w:rsid w:val="00710578"/>
    <w:rsid w:val="00711734"/>
    <w:rsid w:val="007128B6"/>
    <w:rsid w:val="00713E2E"/>
    <w:rsid w:val="00716236"/>
    <w:rsid w:val="00723CC5"/>
    <w:rsid w:val="00725BE8"/>
    <w:rsid w:val="00726C7C"/>
    <w:rsid w:val="00726DD0"/>
    <w:rsid w:val="0073135C"/>
    <w:rsid w:val="00737ED7"/>
    <w:rsid w:val="00741A30"/>
    <w:rsid w:val="00741E79"/>
    <w:rsid w:val="0074438B"/>
    <w:rsid w:val="007451DA"/>
    <w:rsid w:val="00745276"/>
    <w:rsid w:val="007558EA"/>
    <w:rsid w:val="0076380B"/>
    <w:rsid w:val="0076410D"/>
    <w:rsid w:val="00765D80"/>
    <w:rsid w:val="00766F9A"/>
    <w:rsid w:val="00770D8C"/>
    <w:rsid w:val="00773C15"/>
    <w:rsid w:val="00773C61"/>
    <w:rsid w:val="00783CE0"/>
    <w:rsid w:val="00787265"/>
    <w:rsid w:val="007908E9"/>
    <w:rsid w:val="007974B8"/>
    <w:rsid w:val="007A1A47"/>
    <w:rsid w:val="007A3AE4"/>
    <w:rsid w:val="007A74AF"/>
    <w:rsid w:val="007B1F18"/>
    <w:rsid w:val="007B3A71"/>
    <w:rsid w:val="007B41E1"/>
    <w:rsid w:val="007B7162"/>
    <w:rsid w:val="007B778A"/>
    <w:rsid w:val="007C2AF5"/>
    <w:rsid w:val="007C2D94"/>
    <w:rsid w:val="007C349F"/>
    <w:rsid w:val="007C36BE"/>
    <w:rsid w:val="007C5597"/>
    <w:rsid w:val="007C59D7"/>
    <w:rsid w:val="007C6185"/>
    <w:rsid w:val="007D1783"/>
    <w:rsid w:val="007D5AF3"/>
    <w:rsid w:val="007D6FB2"/>
    <w:rsid w:val="007E046F"/>
    <w:rsid w:val="007E0D3A"/>
    <w:rsid w:val="007E19EE"/>
    <w:rsid w:val="007E49F9"/>
    <w:rsid w:val="007E7705"/>
    <w:rsid w:val="007E7D07"/>
    <w:rsid w:val="007F10C1"/>
    <w:rsid w:val="007F2CBB"/>
    <w:rsid w:val="007F33DA"/>
    <w:rsid w:val="007F7D94"/>
    <w:rsid w:val="00800AA5"/>
    <w:rsid w:val="00802762"/>
    <w:rsid w:val="00802A16"/>
    <w:rsid w:val="00802E56"/>
    <w:rsid w:val="00803837"/>
    <w:rsid w:val="008042F0"/>
    <w:rsid w:val="0080486C"/>
    <w:rsid w:val="0081163E"/>
    <w:rsid w:val="00813A40"/>
    <w:rsid w:val="00814362"/>
    <w:rsid w:val="00820DEC"/>
    <w:rsid w:val="008231D8"/>
    <w:rsid w:val="00824819"/>
    <w:rsid w:val="0082551E"/>
    <w:rsid w:val="0082647D"/>
    <w:rsid w:val="00827DF4"/>
    <w:rsid w:val="00832B3E"/>
    <w:rsid w:val="00835986"/>
    <w:rsid w:val="00835A9F"/>
    <w:rsid w:val="008403C3"/>
    <w:rsid w:val="00840D8C"/>
    <w:rsid w:val="008417C4"/>
    <w:rsid w:val="00841C0E"/>
    <w:rsid w:val="00842245"/>
    <w:rsid w:val="00843452"/>
    <w:rsid w:val="00843C4F"/>
    <w:rsid w:val="00844293"/>
    <w:rsid w:val="008467F3"/>
    <w:rsid w:val="00846B1A"/>
    <w:rsid w:val="00846BF3"/>
    <w:rsid w:val="0085320F"/>
    <w:rsid w:val="00854C71"/>
    <w:rsid w:val="0085524D"/>
    <w:rsid w:val="008553DC"/>
    <w:rsid w:val="00855761"/>
    <w:rsid w:val="0085649C"/>
    <w:rsid w:val="00856C97"/>
    <w:rsid w:val="00860978"/>
    <w:rsid w:val="008634C8"/>
    <w:rsid w:val="00867B0F"/>
    <w:rsid w:val="00870888"/>
    <w:rsid w:val="00875318"/>
    <w:rsid w:val="00875336"/>
    <w:rsid w:val="00880E3C"/>
    <w:rsid w:val="0088138F"/>
    <w:rsid w:val="00883381"/>
    <w:rsid w:val="00885781"/>
    <w:rsid w:val="008968D7"/>
    <w:rsid w:val="008A054D"/>
    <w:rsid w:val="008A35AF"/>
    <w:rsid w:val="008A726A"/>
    <w:rsid w:val="008B01CE"/>
    <w:rsid w:val="008B1378"/>
    <w:rsid w:val="008B6AE8"/>
    <w:rsid w:val="008B7AD5"/>
    <w:rsid w:val="008C14AD"/>
    <w:rsid w:val="008C4E11"/>
    <w:rsid w:val="008C5749"/>
    <w:rsid w:val="008C5D68"/>
    <w:rsid w:val="008D258D"/>
    <w:rsid w:val="008D28B9"/>
    <w:rsid w:val="008D32BD"/>
    <w:rsid w:val="008E2D6A"/>
    <w:rsid w:val="008E38B0"/>
    <w:rsid w:val="008F03F1"/>
    <w:rsid w:val="008F0C8E"/>
    <w:rsid w:val="008F1132"/>
    <w:rsid w:val="008F5FBC"/>
    <w:rsid w:val="008F7706"/>
    <w:rsid w:val="00902E5F"/>
    <w:rsid w:val="00902F64"/>
    <w:rsid w:val="009045DD"/>
    <w:rsid w:val="0090689F"/>
    <w:rsid w:val="00911564"/>
    <w:rsid w:val="00912B67"/>
    <w:rsid w:val="00912CA6"/>
    <w:rsid w:val="00921BAB"/>
    <w:rsid w:val="00922B3D"/>
    <w:rsid w:val="00923F4F"/>
    <w:rsid w:val="00924EA1"/>
    <w:rsid w:val="00926DBE"/>
    <w:rsid w:val="009310B1"/>
    <w:rsid w:val="00932AF8"/>
    <w:rsid w:val="0094072A"/>
    <w:rsid w:val="00942787"/>
    <w:rsid w:val="009435AE"/>
    <w:rsid w:val="00943C1E"/>
    <w:rsid w:val="00944794"/>
    <w:rsid w:val="009517C4"/>
    <w:rsid w:val="00953A30"/>
    <w:rsid w:val="00955B88"/>
    <w:rsid w:val="009566BC"/>
    <w:rsid w:val="00957186"/>
    <w:rsid w:val="00963109"/>
    <w:rsid w:val="00964ECF"/>
    <w:rsid w:val="0096515B"/>
    <w:rsid w:val="0096600F"/>
    <w:rsid w:val="009671D1"/>
    <w:rsid w:val="00971524"/>
    <w:rsid w:val="00971C8D"/>
    <w:rsid w:val="009722D6"/>
    <w:rsid w:val="0097352D"/>
    <w:rsid w:val="009737F7"/>
    <w:rsid w:val="00973E02"/>
    <w:rsid w:val="009761EE"/>
    <w:rsid w:val="00983C1A"/>
    <w:rsid w:val="00984CD2"/>
    <w:rsid w:val="00987038"/>
    <w:rsid w:val="009872C9"/>
    <w:rsid w:val="00995BB4"/>
    <w:rsid w:val="00997007"/>
    <w:rsid w:val="009A1AC3"/>
    <w:rsid w:val="009A2F07"/>
    <w:rsid w:val="009A3FB0"/>
    <w:rsid w:val="009A46E5"/>
    <w:rsid w:val="009A6A89"/>
    <w:rsid w:val="009A7C2E"/>
    <w:rsid w:val="009B1D25"/>
    <w:rsid w:val="009B47BC"/>
    <w:rsid w:val="009B702A"/>
    <w:rsid w:val="009B72F3"/>
    <w:rsid w:val="009B7727"/>
    <w:rsid w:val="009C05C1"/>
    <w:rsid w:val="009C1D05"/>
    <w:rsid w:val="009C1FFD"/>
    <w:rsid w:val="009C5E48"/>
    <w:rsid w:val="009C6001"/>
    <w:rsid w:val="009D32A7"/>
    <w:rsid w:val="009D4965"/>
    <w:rsid w:val="009D53FD"/>
    <w:rsid w:val="009D6919"/>
    <w:rsid w:val="009E2E36"/>
    <w:rsid w:val="009E41FA"/>
    <w:rsid w:val="009E5A8B"/>
    <w:rsid w:val="009E6597"/>
    <w:rsid w:val="009E6B4A"/>
    <w:rsid w:val="009F0913"/>
    <w:rsid w:val="009F1781"/>
    <w:rsid w:val="009F1940"/>
    <w:rsid w:val="009F21B4"/>
    <w:rsid w:val="00A0051F"/>
    <w:rsid w:val="00A075EB"/>
    <w:rsid w:val="00A114E0"/>
    <w:rsid w:val="00A17A43"/>
    <w:rsid w:val="00A210F9"/>
    <w:rsid w:val="00A23BC6"/>
    <w:rsid w:val="00A25461"/>
    <w:rsid w:val="00A25F34"/>
    <w:rsid w:val="00A26266"/>
    <w:rsid w:val="00A27622"/>
    <w:rsid w:val="00A317FE"/>
    <w:rsid w:val="00A347ED"/>
    <w:rsid w:val="00A4022E"/>
    <w:rsid w:val="00A42BA5"/>
    <w:rsid w:val="00A44D30"/>
    <w:rsid w:val="00A467B1"/>
    <w:rsid w:val="00A4759C"/>
    <w:rsid w:val="00A476BA"/>
    <w:rsid w:val="00A5093A"/>
    <w:rsid w:val="00A542D3"/>
    <w:rsid w:val="00A55428"/>
    <w:rsid w:val="00A55F25"/>
    <w:rsid w:val="00A56181"/>
    <w:rsid w:val="00A607F3"/>
    <w:rsid w:val="00A63E7A"/>
    <w:rsid w:val="00A64065"/>
    <w:rsid w:val="00A652F9"/>
    <w:rsid w:val="00A65667"/>
    <w:rsid w:val="00A659F4"/>
    <w:rsid w:val="00A732E8"/>
    <w:rsid w:val="00A75E54"/>
    <w:rsid w:val="00A76013"/>
    <w:rsid w:val="00A84E0C"/>
    <w:rsid w:val="00A878AA"/>
    <w:rsid w:val="00A92A05"/>
    <w:rsid w:val="00A95837"/>
    <w:rsid w:val="00A95DE8"/>
    <w:rsid w:val="00AA601D"/>
    <w:rsid w:val="00AA6581"/>
    <w:rsid w:val="00AA75CA"/>
    <w:rsid w:val="00AA7C2A"/>
    <w:rsid w:val="00AB3CD5"/>
    <w:rsid w:val="00AB6077"/>
    <w:rsid w:val="00AB6ADB"/>
    <w:rsid w:val="00AC0A6E"/>
    <w:rsid w:val="00AC0E43"/>
    <w:rsid w:val="00AC512E"/>
    <w:rsid w:val="00AC7C2B"/>
    <w:rsid w:val="00AC7F1A"/>
    <w:rsid w:val="00AD04E7"/>
    <w:rsid w:val="00AD1220"/>
    <w:rsid w:val="00AD3268"/>
    <w:rsid w:val="00AD5146"/>
    <w:rsid w:val="00AD516C"/>
    <w:rsid w:val="00AD54A9"/>
    <w:rsid w:val="00AD5CC5"/>
    <w:rsid w:val="00AD7C4C"/>
    <w:rsid w:val="00AE541A"/>
    <w:rsid w:val="00AE6A76"/>
    <w:rsid w:val="00AF0159"/>
    <w:rsid w:val="00AF73AD"/>
    <w:rsid w:val="00AF7560"/>
    <w:rsid w:val="00B002D4"/>
    <w:rsid w:val="00B03BDC"/>
    <w:rsid w:val="00B05698"/>
    <w:rsid w:val="00B063A1"/>
    <w:rsid w:val="00B11E8C"/>
    <w:rsid w:val="00B15CBF"/>
    <w:rsid w:val="00B164B1"/>
    <w:rsid w:val="00B16FE6"/>
    <w:rsid w:val="00B1720D"/>
    <w:rsid w:val="00B30B1E"/>
    <w:rsid w:val="00B33A36"/>
    <w:rsid w:val="00B34AD8"/>
    <w:rsid w:val="00B3595F"/>
    <w:rsid w:val="00B36E43"/>
    <w:rsid w:val="00B40DE2"/>
    <w:rsid w:val="00B44775"/>
    <w:rsid w:val="00B478B8"/>
    <w:rsid w:val="00B47D81"/>
    <w:rsid w:val="00B52B22"/>
    <w:rsid w:val="00B52C15"/>
    <w:rsid w:val="00B52D5B"/>
    <w:rsid w:val="00B5531F"/>
    <w:rsid w:val="00B5544B"/>
    <w:rsid w:val="00B571C9"/>
    <w:rsid w:val="00B57668"/>
    <w:rsid w:val="00B5793C"/>
    <w:rsid w:val="00B6064E"/>
    <w:rsid w:val="00B61001"/>
    <w:rsid w:val="00B61FD0"/>
    <w:rsid w:val="00B679FB"/>
    <w:rsid w:val="00B72D40"/>
    <w:rsid w:val="00B735C2"/>
    <w:rsid w:val="00B764B9"/>
    <w:rsid w:val="00B76601"/>
    <w:rsid w:val="00B76626"/>
    <w:rsid w:val="00B76F90"/>
    <w:rsid w:val="00B81A13"/>
    <w:rsid w:val="00B81EF9"/>
    <w:rsid w:val="00B84BCF"/>
    <w:rsid w:val="00B874BC"/>
    <w:rsid w:val="00B87C66"/>
    <w:rsid w:val="00B90CAC"/>
    <w:rsid w:val="00B96CE5"/>
    <w:rsid w:val="00B9712C"/>
    <w:rsid w:val="00BA0900"/>
    <w:rsid w:val="00BA2131"/>
    <w:rsid w:val="00BA2906"/>
    <w:rsid w:val="00BA2D54"/>
    <w:rsid w:val="00BA2E63"/>
    <w:rsid w:val="00BA3D59"/>
    <w:rsid w:val="00BA472B"/>
    <w:rsid w:val="00BB3AE3"/>
    <w:rsid w:val="00BC013D"/>
    <w:rsid w:val="00BC0E83"/>
    <w:rsid w:val="00BC12B3"/>
    <w:rsid w:val="00BC17AD"/>
    <w:rsid w:val="00BC2090"/>
    <w:rsid w:val="00BC2C39"/>
    <w:rsid w:val="00BD3587"/>
    <w:rsid w:val="00BD4BD9"/>
    <w:rsid w:val="00BD506E"/>
    <w:rsid w:val="00BD6388"/>
    <w:rsid w:val="00BD654B"/>
    <w:rsid w:val="00BD6AC5"/>
    <w:rsid w:val="00BE700E"/>
    <w:rsid w:val="00BE71DC"/>
    <w:rsid w:val="00BF2F6C"/>
    <w:rsid w:val="00BF38B8"/>
    <w:rsid w:val="00BF61E9"/>
    <w:rsid w:val="00BF6960"/>
    <w:rsid w:val="00BF6C65"/>
    <w:rsid w:val="00BF6C78"/>
    <w:rsid w:val="00BF7DC6"/>
    <w:rsid w:val="00C03B06"/>
    <w:rsid w:val="00C042D3"/>
    <w:rsid w:val="00C12956"/>
    <w:rsid w:val="00C13D75"/>
    <w:rsid w:val="00C175F7"/>
    <w:rsid w:val="00C21F4D"/>
    <w:rsid w:val="00C24B2B"/>
    <w:rsid w:val="00C26D08"/>
    <w:rsid w:val="00C321FF"/>
    <w:rsid w:val="00C329A0"/>
    <w:rsid w:val="00C33B0C"/>
    <w:rsid w:val="00C33B95"/>
    <w:rsid w:val="00C34F36"/>
    <w:rsid w:val="00C3767C"/>
    <w:rsid w:val="00C40DBB"/>
    <w:rsid w:val="00C4370B"/>
    <w:rsid w:val="00C43D50"/>
    <w:rsid w:val="00C43E39"/>
    <w:rsid w:val="00C461EE"/>
    <w:rsid w:val="00C47465"/>
    <w:rsid w:val="00C474BD"/>
    <w:rsid w:val="00C5370A"/>
    <w:rsid w:val="00C540EC"/>
    <w:rsid w:val="00C57F61"/>
    <w:rsid w:val="00C60956"/>
    <w:rsid w:val="00C60D30"/>
    <w:rsid w:val="00C641C9"/>
    <w:rsid w:val="00C6631A"/>
    <w:rsid w:val="00C809BB"/>
    <w:rsid w:val="00C80EDA"/>
    <w:rsid w:val="00C83EDC"/>
    <w:rsid w:val="00C8462C"/>
    <w:rsid w:val="00C8533E"/>
    <w:rsid w:val="00C85430"/>
    <w:rsid w:val="00C86BD8"/>
    <w:rsid w:val="00C86D7C"/>
    <w:rsid w:val="00C90770"/>
    <w:rsid w:val="00C90DB7"/>
    <w:rsid w:val="00C93392"/>
    <w:rsid w:val="00C94B03"/>
    <w:rsid w:val="00CA01BA"/>
    <w:rsid w:val="00CA028B"/>
    <w:rsid w:val="00CA4A6E"/>
    <w:rsid w:val="00CA689C"/>
    <w:rsid w:val="00CB3D90"/>
    <w:rsid w:val="00CB4911"/>
    <w:rsid w:val="00CB5CAB"/>
    <w:rsid w:val="00CB62DB"/>
    <w:rsid w:val="00CC0CCE"/>
    <w:rsid w:val="00CC22B0"/>
    <w:rsid w:val="00CC356D"/>
    <w:rsid w:val="00CC39C0"/>
    <w:rsid w:val="00CC4CA6"/>
    <w:rsid w:val="00CC64BB"/>
    <w:rsid w:val="00CC7616"/>
    <w:rsid w:val="00CD45C9"/>
    <w:rsid w:val="00CD6FA5"/>
    <w:rsid w:val="00CD7B4C"/>
    <w:rsid w:val="00CE0909"/>
    <w:rsid w:val="00CE118E"/>
    <w:rsid w:val="00CE2074"/>
    <w:rsid w:val="00CE6DC2"/>
    <w:rsid w:val="00CF2E92"/>
    <w:rsid w:val="00CF467F"/>
    <w:rsid w:val="00CF7774"/>
    <w:rsid w:val="00D0153A"/>
    <w:rsid w:val="00D01D0C"/>
    <w:rsid w:val="00D01D8A"/>
    <w:rsid w:val="00D0270E"/>
    <w:rsid w:val="00D03C0B"/>
    <w:rsid w:val="00D049DD"/>
    <w:rsid w:val="00D0560A"/>
    <w:rsid w:val="00D1105B"/>
    <w:rsid w:val="00D11D6F"/>
    <w:rsid w:val="00D172E5"/>
    <w:rsid w:val="00D200FF"/>
    <w:rsid w:val="00D203C8"/>
    <w:rsid w:val="00D20E9C"/>
    <w:rsid w:val="00D21A6A"/>
    <w:rsid w:val="00D22163"/>
    <w:rsid w:val="00D226A4"/>
    <w:rsid w:val="00D2750F"/>
    <w:rsid w:val="00D301C8"/>
    <w:rsid w:val="00D3394E"/>
    <w:rsid w:val="00D35224"/>
    <w:rsid w:val="00D3640F"/>
    <w:rsid w:val="00D448A0"/>
    <w:rsid w:val="00D45B05"/>
    <w:rsid w:val="00D4609F"/>
    <w:rsid w:val="00D52F43"/>
    <w:rsid w:val="00D54C99"/>
    <w:rsid w:val="00D56F08"/>
    <w:rsid w:val="00D63FBE"/>
    <w:rsid w:val="00D6631A"/>
    <w:rsid w:val="00D6778A"/>
    <w:rsid w:val="00D73D8D"/>
    <w:rsid w:val="00D80962"/>
    <w:rsid w:val="00D83136"/>
    <w:rsid w:val="00D90B25"/>
    <w:rsid w:val="00D91077"/>
    <w:rsid w:val="00D91E30"/>
    <w:rsid w:val="00D93597"/>
    <w:rsid w:val="00D94B45"/>
    <w:rsid w:val="00D95765"/>
    <w:rsid w:val="00DA04A3"/>
    <w:rsid w:val="00DA155C"/>
    <w:rsid w:val="00DA43F9"/>
    <w:rsid w:val="00DA48BB"/>
    <w:rsid w:val="00DB2435"/>
    <w:rsid w:val="00DB2FFD"/>
    <w:rsid w:val="00DB4270"/>
    <w:rsid w:val="00DC12DC"/>
    <w:rsid w:val="00DC2285"/>
    <w:rsid w:val="00DC2F35"/>
    <w:rsid w:val="00DC6428"/>
    <w:rsid w:val="00DC6CE6"/>
    <w:rsid w:val="00DD08E0"/>
    <w:rsid w:val="00DD6AD9"/>
    <w:rsid w:val="00DD7967"/>
    <w:rsid w:val="00DE13D0"/>
    <w:rsid w:val="00DE2232"/>
    <w:rsid w:val="00DE4313"/>
    <w:rsid w:val="00DE46D6"/>
    <w:rsid w:val="00DE5256"/>
    <w:rsid w:val="00DE5E37"/>
    <w:rsid w:val="00DE7C2C"/>
    <w:rsid w:val="00DF55AE"/>
    <w:rsid w:val="00DF5EA4"/>
    <w:rsid w:val="00E014F6"/>
    <w:rsid w:val="00E02B97"/>
    <w:rsid w:val="00E06654"/>
    <w:rsid w:val="00E07E0F"/>
    <w:rsid w:val="00E111B5"/>
    <w:rsid w:val="00E11615"/>
    <w:rsid w:val="00E12473"/>
    <w:rsid w:val="00E136BD"/>
    <w:rsid w:val="00E139D0"/>
    <w:rsid w:val="00E13A0D"/>
    <w:rsid w:val="00E165F2"/>
    <w:rsid w:val="00E20364"/>
    <w:rsid w:val="00E210B7"/>
    <w:rsid w:val="00E23C8F"/>
    <w:rsid w:val="00E241D9"/>
    <w:rsid w:val="00E24A0A"/>
    <w:rsid w:val="00E255CF"/>
    <w:rsid w:val="00E26161"/>
    <w:rsid w:val="00E40E83"/>
    <w:rsid w:val="00E4225B"/>
    <w:rsid w:val="00E44A43"/>
    <w:rsid w:val="00E45FD8"/>
    <w:rsid w:val="00E47B3A"/>
    <w:rsid w:val="00E47F22"/>
    <w:rsid w:val="00E5109E"/>
    <w:rsid w:val="00E513C9"/>
    <w:rsid w:val="00E51D01"/>
    <w:rsid w:val="00E5278E"/>
    <w:rsid w:val="00E52DC7"/>
    <w:rsid w:val="00E55E56"/>
    <w:rsid w:val="00E61339"/>
    <w:rsid w:val="00E6242E"/>
    <w:rsid w:val="00E64210"/>
    <w:rsid w:val="00E65C58"/>
    <w:rsid w:val="00E6736D"/>
    <w:rsid w:val="00E74998"/>
    <w:rsid w:val="00E80CE6"/>
    <w:rsid w:val="00E811F2"/>
    <w:rsid w:val="00E8159F"/>
    <w:rsid w:val="00E86EBA"/>
    <w:rsid w:val="00E875AB"/>
    <w:rsid w:val="00E91EB1"/>
    <w:rsid w:val="00E968A1"/>
    <w:rsid w:val="00E97EAD"/>
    <w:rsid w:val="00EA1869"/>
    <w:rsid w:val="00EA39E5"/>
    <w:rsid w:val="00EA7CFD"/>
    <w:rsid w:val="00EB0AF3"/>
    <w:rsid w:val="00EB1870"/>
    <w:rsid w:val="00EB2DDD"/>
    <w:rsid w:val="00EB61AD"/>
    <w:rsid w:val="00EB7C47"/>
    <w:rsid w:val="00EC4218"/>
    <w:rsid w:val="00EC7416"/>
    <w:rsid w:val="00ED03CD"/>
    <w:rsid w:val="00ED0D9B"/>
    <w:rsid w:val="00ED1673"/>
    <w:rsid w:val="00ED24D6"/>
    <w:rsid w:val="00ED2676"/>
    <w:rsid w:val="00ED3F42"/>
    <w:rsid w:val="00ED4441"/>
    <w:rsid w:val="00ED60FF"/>
    <w:rsid w:val="00EE1488"/>
    <w:rsid w:val="00EE261A"/>
    <w:rsid w:val="00EE2F4C"/>
    <w:rsid w:val="00EE383B"/>
    <w:rsid w:val="00EE4AFC"/>
    <w:rsid w:val="00EE5BB0"/>
    <w:rsid w:val="00EE5F6F"/>
    <w:rsid w:val="00EE608E"/>
    <w:rsid w:val="00EE639A"/>
    <w:rsid w:val="00EF0A5C"/>
    <w:rsid w:val="00EF1145"/>
    <w:rsid w:val="00EF186C"/>
    <w:rsid w:val="00EF405B"/>
    <w:rsid w:val="00EF41E6"/>
    <w:rsid w:val="00EF432D"/>
    <w:rsid w:val="00EF51A6"/>
    <w:rsid w:val="00EF57DD"/>
    <w:rsid w:val="00EF5843"/>
    <w:rsid w:val="00EF64BA"/>
    <w:rsid w:val="00EF7732"/>
    <w:rsid w:val="00F00D42"/>
    <w:rsid w:val="00F0450C"/>
    <w:rsid w:val="00F05F96"/>
    <w:rsid w:val="00F06C1E"/>
    <w:rsid w:val="00F07FAD"/>
    <w:rsid w:val="00F17644"/>
    <w:rsid w:val="00F209BA"/>
    <w:rsid w:val="00F275F7"/>
    <w:rsid w:val="00F27F13"/>
    <w:rsid w:val="00F30290"/>
    <w:rsid w:val="00F319BF"/>
    <w:rsid w:val="00F32DFB"/>
    <w:rsid w:val="00F34E86"/>
    <w:rsid w:val="00F36E3C"/>
    <w:rsid w:val="00F36EE5"/>
    <w:rsid w:val="00F40F23"/>
    <w:rsid w:val="00F41515"/>
    <w:rsid w:val="00F4220E"/>
    <w:rsid w:val="00F424B8"/>
    <w:rsid w:val="00F44855"/>
    <w:rsid w:val="00F45A9F"/>
    <w:rsid w:val="00F53EEB"/>
    <w:rsid w:val="00F54F34"/>
    <w:rsid w:val="00F56ACD"/>
    <w:rsid w:val="00F56DFE"/>
    <w:rsid w:val="00F57E00"/>
    <w:rsid w:val="00F622E2"/>
    <w:rsid w:val="00F65BF3"/>
    <w:rsid w:val="00F7191C"/>
    <w:rsid w:val="00F730F7"/>
    <w:rsid w:val="00F73241"/>
    <w:rsid w:val="00F734E8"/>
    <w:rsid w:val="00F73AD5"/>
    <w:rsid w:val="00F7705A"/>
    <w:rsid w:val="00F80AB1"/>
    <w:rsid w:val="00F8129D"/>
    <w:rsid w:val="00F837AE"/>
    <w:rsid w:val="00F8395E"/>
    <w:rsid w:val="00F86264"/>
    <w:rsid w:val="00F86938"/>
    <w:rsid w:val="00F900A3"/>
    <w:rsid w:val="00F94E76"/>
    <w:rsid w:val="00F9540B"/>
    <w:rsid w:val="00F95FAE"/>
    <w:rsid w:val="00F9668C"/>
    <w:rsid w:val="00FA3749"/>
    <w:rsid w:val="00FA37EA"/>
    <w:rsid w:val="00FA5092"/>
    <w:rsid w:val="00FA67A2"/>
    <w:rsid w:val="00FB15AF"/>
    <w:rsid w:val="00FB1BF6"/>
    <w:rsid w:val="00FB2EB2"/>
    <w:rsid w:val="00FB57A6"/>
    <w:rsid w:val="00FB5B9A"/>
    <w:rsid w:val="00FB72B1"/>
    <w:rsid w:val="00FC3CE6"/>
    <w:rsid w:val="00FC6785"/>
    <w:rsid w:val="00FC6BA6"/>
    <w:rsid w:val="00FD1206"/>
    <w:rsid w:val="00FD1478"/>
    <w:rsid w:val="00FD27CE"/>
    <w:rsid w:val="00FD628A"/>
    <w:rsid w:val="00FE0C64"/>
    <w:rsid w:val="00FE7411"/>
    <w:rsid w:val="00FF023D"/>
    <w:rsid w:val="00FF36DE"/>
    <w:rsid w:val="00FF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BCDED0"/>
  <w15:chartTrackingRefBased/>
  <w15:docId w15:val="{414D47D9-5898-4206-B17D-B693DD4A9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51A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877BD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9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90136"/>
  </w:style>
  <w:style w:type="paragraph" w:styleId="Footer">
    <w:name w:val="footer"/>
    <w:basedOn w:val="Normal"/>
    <w:link w:val="FooterChar"/>
    <w:uiPriority w:val="99"/>
    <w:unhideWhenUsed/>
    <w:rsid w:val="0019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136"/>
  </w:style>
  <w:style w:type="table" w:styleId="TableGrid">
    <w:name w:val="Table Grid"/>
    <w:basedOn w:val="TableNormal"/>
    <w:uiPriority w:val="39"/>
    <w:rsid w:val="00190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D84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semiHidden/>
    <w:rsid w:val="002877BD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NoSpacing">
    <w:name w:val="No Spacing"/>
    <w:uiPriority w:val="1"/>
    <w:qFormat/>
    <w:rsid w:val="002877B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51A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le">
    <w:name w:val="Title"/>
    <w:basedOn w:val="Normal"/>
    <w:link w:val="TitleChar"/>
    <w:qFormat/>
    <w:rsid w:val="001E51AB"/>
    <w:pPr>
      <w:spacing w:after="0" w:line="240" w:lineRule="auto"/>
      <w:jc w:val="center"/>
    </w:pPr>
    <w:rPr>
      <w:rFonts w:ascii="Times New Roman" w:eastAsia="Times New Roman" w:hAnsi="Times New Roman" w:cs="Times New Roman"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1E51AB"/>
    <w:rPr>
      <w:rFonts w:ascii="Times New Roman" w:eastAsia="Times New Roman" w:hAnsi="Times New Roman" w:cs="Times New Roman"/>
      <w:sz w:val="36"/>
      <w:szCs w:val="20"/>
    </w:rPr>
  </w:style>
  <w:style w:type="paragraph" w:styleId="Subtitle">
    <w:name w:val="Subtitle"/>
    <w:basedOn w:val="Normal"/>
    <w:link w:val="SubtitleChar"/>
    <w:qFormat/>
    <w:rsid w:val="001E51A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1E51AB"/>
    <w:rPr>
      <w:rFonts w:ascii="Times New Roman" w:eastAsia="Times New Roman" w:hAnsi="Times New Roman" w:cs="Times New Roman"/>
      <w:b/>
      <w:bCs/>
      <w:sz w:val="3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51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s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51AB"/>
    <w:rPr>
      <w:rFonts w:ascii="Courier New" w:eastAsia="Times New Roman" w:hAnsi="Courier New" w:cs="Courier New"/>
      <w:sz w:val="20"/>
      <w:szCs w:val="20"/>
      <w:lang w:bidi="as-IN"/>
    </w:rPr>
  </w:style>
  <w:style w:type="character" w:customStyle="1" w:styleId="spelle">
    <w:name w:val="spelle"/>
    <w:basedOn w:val="DefaultParagraphFont"/>
    <w:rsid w:val="001E51AB"/>
  </w:style>
  <w:style w:type="character" w:styleId="CommentReference">
    <w:name w:val="annotation reference"/>
    <w:basedOn w:val="DefaultParagraphFont"/>
    <w:uiPriority w:val="99"/>
    <w:semiHidden/>
    <w:unhideWhenUsed/>
    <w:rsid w:val="00255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5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51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1F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1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09377737-000F-CF49-88F8-272411970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4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K</dc:creator>
  <cp:keywords/>
  <dc:description/>
  <cp:lastModifiedBy>Priyadarshi Satpati</cp:lastModifiedBy>
  <cp:revision>747</cp:revision>
  <cp:lastPrinted>2019-04-10T11:30:00Z</cp:lastPrinted>
  <dcterms:created xsi:type="dcterms:W3CDTF">2019-09-02T04:43:00Z</dcterms:created>
  <dcterms:modified xsi:type="dcterms:W3CDTF">2024-06-11T06:47:00Z</dcterms:modified>
</cp:coreProperties>
</file>